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C20ABB" w14:textId="26CDA848" w:rsidR="006608A3" w:rsidRPr="00091BAE" w:rsidRDefault="006F7571">
      <w:pPr>
        <w:jc w:val="center"/>
        <w:rPr>
          <w:rFonts w:ascii="TH SarabunPSK" w:hAnsi="TH SarabunPSK" w:cs="TH SarabunPSK"/>
          <w:bCs/>
          <w:sz w:val="32"/>
          <w:szCs w:val="32"/>
        </w:rPr>
      </w:pPr>
      <w:r w:rsidRPr="00091BAE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หน้าปกของบทความ (</w:t>
      </w:r>
      <w:r w:rsidR="006608A3" w:rsidRPr="00091BAE">
        <w:rPr>
          <w:rFonts w:ascii="TH SarabunPSK" w:hAnsi="TH SarabunPSK" w:cs="TH SarabunPSK" w:hint="cs"/>
          <w:b/>
          <w:sz w:val="32"/>
          <w:szCs w:val="32"/>
        </w:rPr>
        <w:t>T</w:t>
      </w:r>
      <w:r w:rsidRPr="00091BAE">
        <w:rPr>
          <w:rFonts w:ascii="TH SarabunPSK" w:hAnsi="TH SarabunPSK" w:cs="TH SarabunPSK" w:hint="cs"/>
          <w:b/>
          <w:sz w:val="32"/>
          <w:szCs w:val="32"/>
        </w:rPr>
        <w:t>itle page)</w:t>
      </w:r>
    </w:p>
    <w:p w14:paraId="64227914" w14:textId="74D773E5" w:rsidR="006608A3" w:rsidRPr="00091BAE" w:rsidRDefault="006608A3">
      <w:pPr>
        <w:jc w:val="center"/>
        <w:rPr>
          <w:rFonts w:ascii="TH SarabunPSK" w:hAnsi="TH SarabunPSK" w:cs="TH SarabunPSK"/>
          <w:bCs/>
          <w:sz w:val="32"/>
          <w:szCs w:val="32"/>
        </w:rPr>
      </w:pPr>
      <w:r w:rsidRPr="00091BAE">
        <w:rPr>
          <w:rFonts w:ascii="TH SarabunPSK" w:hAnsi="TH SarabunPSK" w:cs="TH SarabunPSK" w:hint="cs"/>
          <w:bCs/>
          <w:sz w:val="32"/>
          <w:szCs w:val="32"/>
          <w:lang w:eastAsia="ko-KR"/>
        </w:rPr>
        <w:t xml:space="preserve">- </w:t>
      </w:r>
      <w:r w:rsidR="006F7571" w:rsidRPr="00091BAE">
        <w:rPr>
          <w:rFonts w:ascii="TH SarabunPSK" w:hAnsi="TH SarabunPSK" w:cs="TH SarabunPSK" w:hint="cs"/>
          <w:bCs/>
          <w:sz w:val="32"/>
          <w:szCs w:val="32"/>
          <w:cs/>
          <w:lang w:eastAsia="ko-KR" w:bidi="th-TH"/>
        </w:rPr>
        <w:t>วารสารเกษตรพระจอมเกล้า</w:t>
      </w:r>
      <w:r w:rsidRPr="00091BAE">
        <w:rPr>
          <w:rFonts w:ascii="TH SarabunPSK" w:hAnsi="TH SarabunPSK" w:cs="TH SarabunPSK" w:hint="cs"/>
          <w:bCs/>
          <w:sz w:val="32"/>
          <w:szCs w:val="32"/>
          <w:lang w:eastAsia="ko-KR"/>
        </w:rPr>
        <w:t xml:space="preserve"> -</w:t>
      </w:r>
    </w:p>
    <w:p w14:paraId="278DA405" w14:textId="33FB11BB" w:rsidR="006608A3" w:rsidRPr="00091BAE" w:rsidRDefault="006F7571">
      <w:pPr>
        <w:jc w:val="center"/>
        <w:rPr>
          <w:rFonts w:ascii="TH SarabunPSK" w:hAnsi="TH SarabunPSK" w:cs="TH SarabunPSK"/>
          <w:bCs/>
          <w:sz w:val="32"/>
          <w:szCs w:val="32"/>
          <w:cs/>
          <w:lang w:bidi="th-TH"/>
        </w:rPr>
      </w:pPr>
      <w:r w:rsidRPr="00091BAE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กรุณา</w:t>
      </w:r>
      <w:proofErr w:type="spellStart"/>
      <w:r w:rsidRPr="00091BAE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อัปโห</w:t>
      </w:r>
      <w:proofErr w:type="spellEnd"/>
      <w:r w:rsidRPr="00091BAE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ลดแบบฟอร์มที่กรอกข้อมูลเรียบร้อยแล้วลงในเว็บไซต์พร้อมกับการส่งบทความ</w:t>
      </w:r>
      <w:r w:rsidR="001976F3">
        <w:rPr>
          <w:rFonts w:ascii="TH SarabunPSK" w:hAnsi="TH SarabunPSK" w:cs="TH SarabunPSK"/>
          <w:bCs/>
          <w:sz w:val="32"/>
          <w:szCs w:val="32"/>
          <w:lang w:bidi="th-TH"/>
        </w:rPr>
        <w:t xml:space="preserve"> </w:t>
      </w:r>
    </w:p>
    <w:tbl>
      <w:tblPr>
        <w:tblW w:w="1035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01"/>
        <w:gridCol w:w="6549"/>
      </w:tblGrid>
      <w:tr w:rsidR="006608A3" w:rsidRPr="00091BAE" w14:paraId="14D9303D" w14:textId="77777777" w:rsidTr="00E52434">
        <w:trPr>
          <w:tblHeader/>
        </w:trPr>
        <w:tc>
          <w:tcPr>
            <w:tcW w:w="3801" w:type="dxa"/>
          </w:tcPr>
          <w:p w14:paraId="7FDA1CF1" w14:textId="0D2C7B02" w:rsidR="006608A3" w:rsidRPr="00091BAE" w:rsidRDefault="006F7571" w:rsidP="00091BAE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091BAE">
              <w:rPr>
                <w:rFonts w:ascii="TH SarabunPSK" w:hAnsi="TH SarabunPSK" w:cs="TH SarabunPSK" w:hint="cs"/>
                <w:bCs/>
                <w:sz w:val="32"/>
                <w:szCs w:val="32"/>
                <w:cs/>
                <w:lang w:bidi="th-TH"/>
              </w:rPr>
              <w:t>ข้อมูลของบทความ</w:t>
            </w:r>
          </w:p>
        </w:tc>
        <w:tc>
          <w:tcPr>
            <w:tcW w:w="6549" w:type="dxa"/>
          </w:tcPr>
          <w:p w14:paraId="7D2B3A07" w14:textId="77777777" w:rsidR="001976F3" w:rsidRDefault="00091BAE" w:rsidP="00091BAE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091BAE">
              <w:rPr>
                <w:rFonts w:ascii="TH SarabunPSK" w:hAnsi="TH SarabunPSK" w:cs="TH SarabunPSK" w:hint="cs"/>
                <w:bCs/>
                <w:sz w:val="32"/>
                <w:szCs w:val="32"/>
                <w:cs/>
                <w:lang w:bidi="th-TH"/>
              </w:rPr>
              <w:t>กรุณากรอกข้อมูลในแต่ละช่องด้านล่างให้ครบถ้วน</w:t>
            </w:r>
            <w:r w:rsidR="001976F3"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  <w:t xml:space="preserve"> </w:t>
            </w:r>
          </w:p>
          <w:p w14:paraId="6D95548A" w14:textId="49632FBD" w:rsidR="006608A3" w:rsidRPr="00091BAE" w:rsidRDefault="001976F3" w:rsidP="00091BAE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bidi="th-TH"/>
              </w:rPr>
            </w:pPr>
            <w:r w:rsidRPr="001976F3">
              <w:rPr>
                <w:rFonts w:ascii="TH SarabunPSK" w:hAnsi="TH SarabunPSK" w:cs="TH SarabunPSK" w:hint="cs"/>
                <w:bCs/>
                <w:color w:val="EE0000"/>
                <w:sz w:val="32"/>
                <w:szCs w:val="32"/>
                <w:cs/>
                <w:lang w:bidi="th-TH"/>
              </w:rPr>
              <w:t>(อักษรสีแดงคือตัวอย่าง)</w:t>
            </w:r>
          </w:p>
        </w:tc>
      </w:tr>
      <w:tr w:rsidR="006608A3" w:rsidRPr="00091BAE" w14:paraId="048E0BA6" w14:textId="77777777">
        <w:trPr>
          <w:trHeight w:val="438"/>
        </w:trPr>
        <w:tc>
          <w:tcPr>
            <w:tcW w:w="3801" w:type="dxa"/>
          </w:tcPr>
          <w:p w14:paraId="6B1C629C" w14:textId="23670199" w:rsidR="006608A3" w:rsidRPr="00091BAE" w:rsidRDefault="00091BAE">
            <w:pPr>
              <w:rPr>
                <w:rFonts w:ascii="TH SarabunPSK" w:hAnsi="TH SarabunPSK" w:cs="TH SarabunPSK"/>
                <w:b/>
                <w:sz w:val="32"/>
                <w:szCs w:val="32"/>
                <w:cs/>
                <w:lang w:eastAsia="ko-KR" w:bidi="th-TH"/>
              </w:rPr>
            </w:pPr>
            <w:r w:rsidRPr="00091BAE"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ประเภทของบทความ</w:t>
            </w:r>
          </w:p>
        </w:tc>
        <w:tc>
          <w:tcPr>
            <w:tcW w:w="6549" w:type="dxa"/>
          </w:tcPr>
          <w:p w14:paraId="3AFFDB54" w14:textId="1F9D37A5" w:rsidR="006608A3" w:rsidRPr="00091BAE" w:rsidRDefault="00091BAE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ระบุว่าเป็นบทความวิจัย หรือบทความวิชาการ</w:t>
            </w:r>
          </w:p>
        </w:tc>
      </w:tr>
      <w:tr w:rsidR="006608A3" w:rsidRPr="00091BAE" w14:paraId="3556B1A2" w14:textId="77777777">
        <w:trPr>
          <w:trHeight w:val="438"/>
        </w:trPr>
        <w:tc>
          <w:tcPr>
            <w:tcW w:w="3801" w:type="dxa"/>
          </w:tcPr>
          <w:p w14:paraId="58618285" w14:textId="20821802" w:rsidR="006608A3" w:rsidRPr="00091BAE" w:rsidRDefault="00091BAE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</w:pPr>
            <w:r w:rsidRPr="00091BAE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ชื่อบทความ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 xml:space="preserve"> (ภาษาไทย)</w:t>
            </w:r>
          </w:p>
        </w:tc>
        <w:tc>
          <w:tcPr>
            <w:tcW w:w="6549" w:type="dxa"/>
          </w:tcPr>
          <w:p w14:paraId="510A8CC7" w14:textId="77777777" w:rsidR="006608A3" w:rsidRDefault="00091BAE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ะบุชื่อ</w:t>
            </w:r>
            <w:r w:rsidR="002F6EEA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บทความภาษาไทย</w:t>
            </w:r>
          </w:p>
          <w:p w14:paraId="2FD91065" w14:textId="02907C70" w:rsidR="00EF1981" w:rsidRPr="00091BAE" w:rsidRDefault="00B14825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ผลของอาหารเสริมสารสกัดใบเสม็ดขาวต่อการเจริญเติบโต</w:t>
            </w:r>
            <w:r w:rsidRPr="00B14825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ค่าโลหิตวิทยา</w:t>
            </w:r>
            <w:r w:rsidRPr="00B14825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และประสิทธิภาพการต้านทานเชื้อแบคทีเรียในปลาคา</w:t>
            </w:r>
            <w:proofErr w:type="spellStart"/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ร์พ</w:t>
            </w:r>
            <w:proofErr w:type="spellEnd"/>
          </w:p>
        </w:tc>
      </w:tr>
      <w:tr w:rsidR="00091BAE" w:rsidRPr="00091BAE" w14:paraId="350A5FD1" w14:textId="77777777">
        <w:trPr>
          <w:trHeight w:val="438"/>
        </w:trPr>
        <w:tc>
          <w:tcPr>
            <w:tcW w:w="3801" w:type="dxa"/>
          </w:tcPr>
          <w:p w14:paraId="7C6FB8AD" w14:textId="25DCDCEA" w:rsidR="00091BAE" w:rsidRPr="00091BAE" w:rsidRDefault="00091BAE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ชื่อบทความ (ภาษาอังกฤษ)</w:t>
            </w:r>
          </w:p>
        </w:tc>
        <w:tc>
          <w:tcPr>
            <w:tcW w:w="6549" w:type="dxa"/>
          </w:tcPr>
          <w:p w14:paraId="288BA177" w14:textId="77777777" w:rsidR="00091BAE" w:rsidRDefault="002F6EE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ะบุชื่อบทความภาษาอังกฤษ</w:t>
            </w:r>
          </w:p>
          <w:p w14:paraId="650CBF0E" w14:textId="0616FCBF" w:rsidR="00B14825" w:rsidRPr="00B14825" w:rsidRDefault="00B148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</w:rPr>
              <w:t xml:space="preserve">Effect of Dietary </w:t>
            </w:r>
            <w:r w:rsidRPr="00B14825">
              <w:rPr>
                <w:rFonts w:ascii="TH SarabunPSK" w:hAnsi="TH SarabunPSK" w:cs="TH SarabunPSK" w:hint="cs"/>
                <w:i/>
                <w:iCs/>
                <w:color w:val="EE0000"/>
                <w:sz w:val="32"/>
                <w:szCs w:val="32"/>
              </w:rPr>
              <w:t xml:space="preserve">Melaleuca </w:t>
            </w:r>
            <w:proofErr w:type="spellStart"/>
            <w:r w:rsidRPr="00B14825">
              <w:rPr>
                <w:rFonts w:ascii="TH SarabunPSK" w:hAnsi="TH SarabunPSK" w:cs="TH SarabunPSK" w:hint="cs"/>
                <w:i/>
                <w:iCs/>
                <w:color w:val="EE0000"/>
                <w:sz w:val="32"/>
                <w:szCs w:val="32"/>
              </w:rPr>
              <w:t>cajuputi</w:t>
            </w:r>
            <w:proofErr w:type="spellEnd"/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</w:rPr>
              <w:t xml:space="preserve"> Crude Extract on</w:t>
            </w:r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</w:rPr>
              <w:t xml:space="preserve"> </w:t>
            </w:r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</w:rPr>
              <w:t>Growth</w:t>
            </w:r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</w:rPr>
              <w:t xml:space="preserve">, </w:t>
            </w:r>
            <w:r w:rsidRPr="00B14825">
              <w:rPr>
                <w:rFonts w:ascii="TH SarabunPSK" w:hAnsi="TH SarabunPSK" w:cs="TH SarabunPSK" w:hint="cs"/>
                <w:color w:val="EE0000"/>
                <w:sz w:val="32"/>
                <w:szCs w:val="32"/>
              </w:rPr>
              <w:t xml:space="preserve">Hematology, and Resistance to Bacteria in Common Carp </w:t>
            </w:r>
            <w:r w:rsidRPr="00B14825">
              <w:rPr>
                <w:rFonts w:ascii="TH SarabunPSK" w:hAnsi="TH SarabunPSK" w:cs="TH SarabunPSK" w:hint="cs"/>
                <w:i/>
                <w:iCs/>
                <w:color w:val="EE0000"/>
                <w:sz w:val="32"/>
                <w:szCs w:val="32"/>
              </w:rPr>
              <w:t>(Cyprinus carpio)</w:t>
            </w:r>
          </w:p>
        </w:tc>
      </w:tr>
      <w:tr w:rsidR="006608A3" w:rsidRPr="00091BAE" w14:paraId="700A0A13" w14:textId="77777777">
        <w:trPr>
          <w:trHeight w:val="401"/>
        </w:trPr>
        <w:tc>
          <w:tcPr>
            <w:tcW w:w="3801" w:type="dxa"/>
          </w:tcPr>
          <w:p w14:paraId="61EDFC42" w14:textId="2E78D24A" w:rsidR="006608A3" w:rsidRPr="00091BAE" w:rsidRDefault="00091BAE">
            <w:pPr>
              <w:tabs>
                <w:tab w:val="left" w:pos="921"/>
              </w:tabs>
              <w:rPr>
                <w:rFonts w:ascii="TH SarabunPSK" w:hAnsi="TH SarabunPSK" w:cs="TH SarabunPSK"/>
                <w:b/>
                <w:sz w:val="32"/>
                <w:szCs w:val="32"/>
                <w:cs/>
                <w:lang w:eastAsia="ko-KR" w:bidi="th-TH"/>
              </w:rPr>
            </w:pPr>
            <w:r w:rsidRPr="00091BAE"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ชื่อผู้เขียน</w:t>
            </w:r>
            <w:r>
              <w:rPr>
                <w:rFonts w:ascii="TH SarabunPSK" w:hAnsi="TH SarabunPSK" w:cs="TH SarabunPSK"/>
                <w:b/>
                <w:sz w:val="32"/>
                <w:szCs w:val="32"/>
                <w:lang w:eastAsia="ko-KR" w:bidi="th-TH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(ภาษาไทย)</w:t>
            </w:r>
          </w:p>
        </w:tc>
        <w:tc>
          <w:tcPr>
            <w:tcW w:w="6549" w:type="dxa"/>
          </w:tcPr>
          <w:p w14:paraId="1BCC9F10" w14:textId="77777777" w:rsidR="006608A3" w:rsidRDefault="00091BAE">
            <w:pPr>
              <w:rPr>
                <w:rFonts w:ascii="TH SarabunPSK" w:hAnsi="TH SarabunPSK" w:cs="TH SarabunPSK"/>
                <w:sz w:val="32"/>
                <w:szCs w:val="32"/>
                <w:lang w:eastAsia="ko-KR" w:bidi="th-TH"/>
              </w:rPr>
            </w:pPr>
            <w:r w:rsidRPr="00091BAE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ให้ใช้ชื่อเต็มภาษาไทยให้ครบทุกคน</w:t>
            </w:r>
            <w:r w:rsidRPr="00091BAE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</w:t>
            </w:r>
            <w:r w:rsidRPr="00091BAE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และต้องใส่เชิงอรรถเป็นแบบลำดับตัวเลข</w:t>
            </w:r>
            <w:r w:rsidRPr="00091BAE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(</w:t>
            </w:r>
            <w:r w:rsidRPr="00091BAE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ยกกำลัง</w:t>
            </w:r>
            <w:r w:rsidRPr="00091BAE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) </w:t>
            </w:r>
            <w:r w:rsidRPr="00091BAE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กำกับไว้ท้ายนามสกุลให้ครบทุกคน</w:t>
            </w:r>
            <w:r w:rsidRPr="00091BAE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</w:t>
            </w:r>
            <w:r w:rsidRPr="00091BAE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ใส่เครื่องหมาย</w:t>
            </w:r>
            <w:r w:rsidRPr="00091BAE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* </w:t>
            </w:r>
            <w:r w:rsidRPr="00091BAE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หลังนามสกุลของผู้เขียนหลัก</w:t>
            </w:r>
            <w:r w:rsidRPr="00091BAE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(</w:t>
            </w:r>
            <w:r w:rsidRPr="00091BAE">
              <w:rPr>
                <w:rFonts w:ascii="TH SarabunPSK" w:hAnsi="TH SarabunPSK" w:cs="TH SarabunPSK"/>
                <w:sz w:val="32"/>
                <w:szCs w:val="32"/>
                <w:lang w:eastAsia="ko-KR"/>
              </w:rPr>
              <w:t>corresponding author)</w:t>
            </w:r>
            <w:r w:rsidR="002F6EEA">
              <w:rPr>
                <w:rFonts w:ascii="TH SarabunPSK" w:hAnsi="TH SarabunPSK" w:cs="TH SarabunPSK"/>
                <w:sz w:val="32"/>
                <w:szCs w:val="32"/>
                <w:lang w:eastAsia="ko-KR"/>
              </w:rPr>
              <w:t xml:space="preserve"> </w:t>
            </w:r>
            <w:r w:rsidR="002F6EEA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และต้องตรงกับชื่อผู้เขียนภาษาอังกฤษ</w:t>
            </w:r>
          </w:p>
          <w:p w14:paraId="01F35B81" w14:textId="57B154BD" w:rsidR="00B14825" w:rsidRPr="002D1EE4" w:rsidRDefault="00B14825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/>
              </w:rPr>
            </w:pP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cs/>
              </w:rPr>
              <w:t>ปิ่นประภา เกรียงยงค์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  <w:cs/>
              </w:rPr>
              <w:t>1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cs/>
              </w:rPr>
              <w:t>, อัจฉรี เรืองเดช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  <w:cs/>
              </w:rPr>
              <w:t>1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</w:rPr>
              <w:t>*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  <w:cs/>
              </w:rPr>
              <w:t xml:space="preserve"> 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cs/>
              </w:rPr>
              <w:t>และดวงใจ พิสุทธิ์ธาราชัย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  <w:cs/>
              </w:rPr>
              <w:t>2</w:t>
            </w:r>
          </w:p>
        </w:tc>
      </w:tr>
      <w:tr w:rsidR="00091BAE" w:rsidRPr="00091BAE" w14:paraId="4A805D61" w14:textId="77777777">
        <w:trPr>
          <w:trHeight w:val="401"/>
        </w:trPr>
        <w:tc>
          <w:tcPr>
            <w:tcW w:w="3801" w:type="dxa"/>
          </w:tcPr>
          <w:p w14:paraId="5A30AD05" w14:textId="6D3F17B1" w:rsidR="00091BAE" w:rsidRPr="00091BAE" w:rsidRDefault="00091BAE">
            <w:pPr>
              <w:tabs>
                <w:tab w:val="left" w:pos="921"/>
              </w:tabs>
              <w:rPr>
                <w:rFonts w:ascii="TH SarabunPSK" w:hAnsi="TH SarabunPSK" w:cs="TH SarabunPSK"/>
                <w:b/>
                <w:sz w:val="32"/>
                <w:szCs w:val="32"/>
                <w:cs/>
                <w:lang w:eastAsia="ko-KR" w:bidi="th-TH"/>
              </w:rPr>
            </w:pP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ชื่อผู้เขียน (ภาษาอังกฤษ)</w:t>
            </w:r>
          </w:p>
        </w:tc>
        <w:tc>
          <w:tcPr>
            <w:tcW w:w="6549" w:type="dxa"/>
          </w:tcPr>
          <w:p w14:paraId="38D035A0" w14:textId="77777777" w:rsidR="00091BAE" w:rsidRDefault="002F6EEA">
            <w:pPr>
              <w:rPr>
                <w:rFonts w:ascii="TH SarabunPSK" w:hAnsi="TH SarabunPSK" w:cs="TH SarabunPSK"/>
                <w:sz w:val="32"/>
                <w:szCs w:val="32"/>
                <w:lang w:eastAsia="ko-KR" w:bidi="th-TH"/>
              </w:rPr>
            </w:pPr>
            <w:r w:rsidRPr="002F6EEA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ให้ใช้ชื่อเต็มภาษาอังกฤษให้ครบทุกคน</w:t>
            </w:r>
            <w:r w:rsidRPr="002F6EEA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</w:t>
            </w:r>
            <w:r w:rsidRPr="002F6EEA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และต้องใส่เชิงอรรถเป็นแบบลำดับตัวเลข</w:t>
            </w:r>
            <w:r w:rsidRPr="002F6EEA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(</w:t>
            </w:r>
            <w:r w:rsidRPr="002F6EEA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ยกกำลัง</w:t>
            </w:r>
            <w:r w:rsidRPr="002F6EEA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) </w:t>
            </w:r>
            <w:r w:rsidRPr="002F6EEA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กำกับไว้ท้ายนามสกุลให้ครบทุกคน</w:t>
            </w:r>
            <w:r w:rsidRPr="002F6EEA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</w:t>
            </w:r>
            <w:r w:rsidRPr="002F6EEA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ใส่เครื่องหมาย</w:t>
            </w:r>
            <w:r w:rsidRPr="002F6EEA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* </w:t>
            </w:r>
            <w:r w:rsidRPr="002F6EEA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หลังนามสกุลของผู้เขียนหลัก</w:t>
            </w:r>
            <w:r w:rsidRPr="002F6EEA"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  <w:t xml:space="preserve"> (</w:t>
            </w:r>
            <w:r w:rsidRPr="002F6EEA">
              <w:rPr>
                <w:rFonts w:ascii="TH SarabunPSK" w:hAnsi="TH SarabunPSK" w:cs="TH SarabunPSK"/>
                <w:sz w:val="32"/>
                <w:szCs w:val="32"/>
                <w:lang w:eastAsia="ko-KR"/>
              </w:rPr>
              <w:t>corresponding author)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 xml:space="preserve"> และต้องตรงกับชื่อผู้เขียนภาษาไทย</w:t>
            </w:r>
          </w:p>
          <w:p w14:paraId="186A8BC2" w14:textId="5F308729" w:rsidR="002D1EE4" w:rsidRPr="002D1EE4" w:rsidRDefault="002D1EE4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</w:pPr>
            <w:proofErr w:type="spellStart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>Pinprapha</w:t>
            </w:r>
            <w:proofErr w:type="spellEnd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 xml:space="preserve"> </w:t>
            </w:r>
            <w:proofErr w:type="spellStart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>Krengyong</w:t>
            </w:r>
            <w:proofErr w:type="spellEnd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  <w:cs/>
              </w:rPr>
              <w:t>1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cs/>
              </w:rPr>
              <w:t xml:space="preserve">, </w:t>
            </w:r>
            <w:proofErr w:type="spellStart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>Uscharee</w:t>
            </w:r>
            <w:proofErr w:type="spellEnd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 xml:space="preserve"> </w:t>
            </w:r>
            <w:proofErr w:type="spellStart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>Ruangdej</w:t>
            </w:r>
            <w:proofErr w:type="spellEnd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  <w:cs/>
              </w:rPr>
              <w:t>1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</w:rPr>
              <w:t>*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cs/>
              </w:rPr>
              <w:t xml:space="preserve"> 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 xml:space="preserve">and </w:t>
            </w:r>
            <w:proofErr w:type="spellStart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>Duangjai</w:t>
            </w:r>
            <w:proofErr w:type="spellEnd"/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</w:rPr>
              <w:t xml:space="preserve"> Pisuttharachai</w:t>
            </w:r>
            <w:r w:rsidRPr="002D1EE4">
              <w:rPr>
                <w:rFonts w:ascii="TH SarabunPSK" w:eastAsia="Calibri" w:hAnsi="TH SarabunPSK" w:cs="TH SarabunPSK" w:hint="cs"/>
                <w:color w:val="EE0000"/>
                <w:sz w:val="32"/>
                <w:szCs w:val="32"/>
                <w:vertAlign w:val="superscript"/>
              </w:rPr>
              <w:t>2</w:t>
            </w:r>
          </w:p>
        </w:tc>
      </w:tr>
      <w:tr w:rsidR="006608A3" w:rsidRPr="00091BAE" w14:paraId="0F9171DA" w14:textId="77777777">
        <w:trPr>
          <w:trHeight w:val="705"/>
        </w:trPr>
        <w:tc>
          <w:tcPr>
            <w:tcW w:w="3801" w:type="dxa"/>
          </w:tcPr>
          <w:p w14:paraId="4C316D2B" w14:textId="6A90B823" w:rsidR="006608A3" w:rsidRPr="00091BAE" w:rsidRDefault="00091BAE">
            <w:pPr>
              <w:rPr>
                <w:rFonts w:ascii="TH SarabunPSK" w:hAnsi="TH SarabunPSK" w:cs="TH SarabunPSK"/>
                <w:b/>
                <w:sz w:val="32"/>
                <w:szCs w:val="32"/>
                <w:cs/>
                <w:lang w:eastAsia="ko-KR" w:bidi="th-TH"/>
              </w:rPr>
            </w:pPr>
            <w:r w:rsidRPr="00091BAE"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ต้นสังกัด</w:t>
            </w:r>
            <w:r w:rsidR="002F6EEA"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/ที่อยู่</w:t>
            </w:r>
            <w:r w:rsidR="00EF1981"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 xml:space="preserve"> (ภาษาไทย)</w:t>
            </w:r>
          </w:p>
        </w:tc>
        <w:tc>
          <w:tcPr>
            <w:tcW w:w="6549" w:type="dxa"/>
          </w:tcPr>
          <w:p w14:paraId="6BCE8594" w14:textId="70F4D18E" w:rsidR="002F6EEA" w:rsidRDefault="002F6EEA" w:rsidP="001844BF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ให้ใส่หน่วยงานต้นสังกัดภาษาไทยให้ครบทุกคน และต้องใส่เชิงอรรถเป็นแบบลำดับตัวเลข (ยกกำลัง) กำกับไว้ด้านหน้าหน่วยงาน ประกอบด้วยชื่อภาควิชา</w:t>
            </w:r>
            <w:r w:rsidR="00E52434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หรือสาขาวิช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 xml:space="preserve"> คณะหรือสำนักวิชา มหาวิทยาลัย จังหวัด รหัสไปรษณีย์</w:t>
            </w:r>
            <w:r w:rsidR="00A34897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 xml:space="preserve"> และต้องตรงกับต้นสังกัด/ที่อยู่ภาษาอังกฤษ</w:t>
            </w:r>
          </w:p>
          <w:p w14:paraId="13A84375" w14:textId="1417F9D5" w:rsidR="00A34897" w:rsidRPr="00A34897" w:rsidRDefault="00A34897" w:rsidP="00EF1981">
            <w:pPr>
              <w:rPr>
                <w:rFonts w:ascii="TH SarabunPSK" w:hAnsi="TH SarabunPSK" w:cs="TH SarabunPSK"/>
                <w:color w:val="EE0000"/>
                <w:sz w:val="32"/>
                <w:szCs w:val="32"/>
                <w:lang w:eastAsia="ko-KR"/>
              </w:rPr>
            </w:pP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vertAlign w:val="superscript"/>
                <w:lang w:eastAsia="ko-KR"/>
              </w:rPr>
              <w:t>1</w:t>
            </w:r>
            <w:r>
              <w:rPr>
                <w:rFonts w:ascii="TH SarabunPSK" w:hAnsi="TH SarabunPSK" w:cs="TH SarabunPSK"/>
                <w:color w:val="EE0000"/>
                <w:sz w:val="32"/>
                <w:szCs w:val="32"/>
                <w:lang w:eastAsia="ko-KR"/>
              </w:rPr>
              <w:t xml:space="preserve"> 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>ภาควิชาเทคโนโลยีการผลิตสัตว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eastAsia="ko-KR" w:bidi="th-TH"/>
              </w:rPr>
              <w:t>์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>และประมงคณะเทคโนโลยีการเกษตร สถาบันเทคโนโลยีพระจอมเกล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eastAsia="ko-KR" w:bidi="th-TH"/>
              </w:rPr>
              <w:t>้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>าเจ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eastAsia="ko-KR" w:bidi="th-TH"/>
              </w:rPr>
              <w:t>้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 xml:space="preserve">าคุณทหารลาดกระบัง กรุงเทพฯ 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lang w:eastAsia="ko-KR"/>
              </w:rPr>
              <w:t>10520</w:t>
            </w:r>
          </w:p>
          <w:p w14:paraId="74FFACB4" w14:textId="76D81054" w:rsidR="006608A3" w:rsidRPr="00091BAE" w:rsidRDefault="00A34897" w:rsidP="00EF1981">
            <w:pPr>
              <w:rPr>
                <w:rFonts w:ascii="TH SarabunPSK" w:hAnsi="TH SarabunPSK" w:cs="TH SarabunPSK"/>
                <w:sz w:val="32"/>
                <w:szCs w:val="32"/>
                <w:lang w:eastAsia="ko-KR"/>
              </w:rPr>
            </w:pP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vertAlign w:val="superscript"/>
                <w:lang w:eastAsia="ko-KR"/>
              </w:rPr>
              <w:lastRenderedPageBreak/>
              <w:t>2</w:t>
            </w:r>
            <w:r>
              <w:rPr>
                <w:rFonts w:ascii="TH SarabunPSK" w:hAnsi="TH SarabunPSK" w:cs="TH SarabunPSK"/>
                <w:color w:val="EE0000"/>
                <w:sz w:val="32"/>
                <w:szCs w:val="32"/>
                <w:lang w:eastAsia="ko-KR"/>
              </w:rPr>
              <w:t xml:space="preserve"> 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>ภาควิชาวิทยาศาสตร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eastAsia="ko-KR" w:bidi="th-TH"/>
              </w:rPr>
              <w:t>์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>การประมง และทรัพยากรทางน</w:t>
            </w:r>
            <w:proofErr w:type="spellStart"/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eastAsia="ko-KR" w:bidi="th-TH"/>
              </w:rPr>
              <w:t>้ำ</w:t>
            </w:r>
            <w:proofErr w:type="spellEnd"/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 xml:space="preserve"> คณะเทคโนโลยีการเกษตร สถาบันเทคโนโลยีพระจอมเกล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eastAsia="ko-KR" w:bidi="th-TH"/>
              </w:rPr>
              <w:t>้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>าเจ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eastAsia="ko-KR" w:bidi="th-TH"/>
              </w:rPr>
              <w:t>้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>าคุณทหารลาดกระบัง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lang w:eastAsia="ko-KR"/>
              </w:rPr>
              <w:t xml:space="preserve"> 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/>
              </w:rPr>
              <w:t>ชุมพร</w:t>
            </w:r>
            <w:r w:rsidRPr="00A34897">
              <w:rPr>
                <w:rFonts w:ascii="TH SarabunPSK" w:hAnsi="TH SarabunPSK" w:cs="TH SarabunPSK"/>
                <w:color w:val="EE0000"/>
                <w:sz w:val="32"/>
                <w:szCs w:val="32"/>
                <w:lang w:eastAsia="ko-KR"/>
              </w:rPr>
              <w:t xml:space="preserve"> 86160</w:t>
            </w:r>
          </w:p>
        </w:tc>
      </w:tr>
      <w:tr w:rsidR="00EF1981" w:rsidRPr="00091BAE" w14:paraId="32AAA502" w14:textId="77777777">
        <w:trPr>
          <w:trHeight w:val="705"/>
        </w:trPr>
        <w:tc>
          <w:tcPr>
            <w:tcW w:w="3801" w:type="dxa"/>
          </w:tcPr>
          <w:p w14:paraId="31BAA08D" w14:textId="2BAE3AED" w:rsidR="00EF1981" w:rsidRPr="00091BAE" w:rsidRDefault="002D1EE4">
            <w:pPr>
              <w:rPr>
                <w:rFonts w:ascii="TH SarabunPSK" w:hAnsi="TH SarabunPSK" w:cs="TH SarabunPSK"/>
                <w:b/>
                <w:sz w:val="32"/>
                <w:szCs w:val="32"/>
                <w:lang w:eastAsia="ko-KR" w:bidi="th-TH"/>
              </w:rPr>
            </w:pP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lastRenderedPageBreak/>
              <w:t>ต้นสังกัด/ที่อยู่ (ภาษาอังกฤษ)</w:t>
            </w:r>
          </w:p>
        </w:tc>
        <w:tc>
          <w:tcPr>
            <w:tcW w:w="6549" w:type="dxa"/>
          </w:tcPr>
          <w:p w14:paraId="05CC1772" w14:textId="51192AE5" w:rsidR="00A34897" w:rsidRDefault="00A34897" w:rsidP="00A34897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ให้ใส่หน่วยงานต้นสังกัดภาษาอังกฤษให้ครบทุกคน และต้องใส่เชิงอรรถเป็นแบบลำดับตัวเลข (ยกกำลัง) กำกับไว้ด้านหน้าหน่วยงาน ประกอบด้วยชื่อภาควิชา</w:t>
            </w:r>
            <w:r w:rsidR="00E52434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หรือสาขาวิช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 xml:space="preserve"> คณะหรือสำนักวิชา มหาวิทยาลัย จังหวัด รหัสไปรษณีย์ และต้องตรงกับต้นสังกัด/ที่อยู่ภาษาไทย</w:t>
            </w:r>
          </w:p>
          <w:p w14:paraId="0E76E245" w14:textId="049C620A" w:rsidR="00A34897" w:rsidRDefault="00A34897" w:rsidP="001844BF">
            <w:pPr>
              <w:rPr>
                <w:rFonts w:ascii="TH SarabunPSK" w:hAnsi="TH SarabunPSK" w:cs="TH SarabunPSK"/>
                <w:color w:val="EE0000"/>
                <w:sz w:val="32"/>
                <w:szCs w:val="32"/>
                <w:shd w:val="clear" w:color="auto" w:fill="FFFFFF"/>
              </w:rPr>
            </w:pP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shd w:val="clear" w:color="auto" w:fill="FFFFFF"/>
                <w:vertAlign w:val="superscript"/>
              </w:rPr>
              <w:t>1</w:t>
            </w:r>
            <w:r>
              <w:rPr>
                <w:rFonts w:ascii="TH SarabunPSK" w:hAnsi="TH SarabunPSK" w:cs="TH SarabunPSK"/>
                <w:color w:val="EE0000"/>
                <w:sz w:val="32"/>
                <w:szCs w:val="32"/>
                <w:shd w:val="clear" w:color="auto" w:fill="FFFFFF"/>
              </w:rPr>
              <w:t xml:space="preserve"> 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shd w:val="clear" w:color="auto" w:fill="FFFFFF"/>
              </w:rPr>
              <w:t>Department of Animal product technology and Fisheries, School</w:t>
            </w:r>
            <w:r>
              <w:rPr>
                <w:rFonts w:ascii="TH SarabunPSK" w:hAnsi="TH SarabunPSK" w:cs="TH SarabunPSK"/>
                <w:color w:val="EE0000"/>
                <w:sz w:val="32"/>
                <w:szCs w:val="32"/>
                <w:shd w:val="clear" w:color="auto" w:fill="FFFFFF"/>
              </w:rPr>
              <w:t xml:space="preserve"> 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shd w:val="clear" w:color="auto" w:fill="FFFFFF"/>
              </w:rPr>
              <w:t>of Agriculture Technology, King Mongkut’s Institute of</w:t>
            </w:r>
            <w:r>
              <w:rPr>
                <w:rFonts w:ascii="TH SarabunPSK" w:hAnsi="TH SarabunPSK" w:cs="TH SarabunPSK"/>
                <w:color w:val="EE0000"/>
                <w:sz w:val="32"/>
                <w:szCs w:val="32"/>
                <w:shd w:val="clear" w:color="auto" w:fill="FFFFFF"/>
              </w:rPr>
              <w:t xml:space="preserve"> 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shd w:val="clear" w:color="auto" w:fill="FFFFFF"/>
              </w:rPr>
              <w:t>Technology Ladkrabang, Bangkok</w:t>
            </w:r>
            <w:r>
              <w:rPr>
                <w:rFonts w:ascii="TH SarabunPSK" w:hAnsi="TH SarabunPSK" w:cs="TH SarabunPSK"/>
                <w:color w:val="EE0000"/>
                <w:sz w:val="32"/>
                <w:szCs w:val="32"/>
                <w:shd w:val="clear" w:color="auto" w:fill="FFFFFF"/>
              </w:rPr>
              <w:t xml:space="preserve"> 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shd w:val="clear" w:color="auto" w:fill="FFFFFF"/>
              </w:rPr>
              <w:t>10520</w:t>
            </w:r>
          </w:p>
          <w:p w14:paraId="5FAE0961" w14:textId="61C2DA9E" w:rsidR="00EF1981" w:rsidRPr="00A34897" w:rsidRDefault="00A34897" w:rsidP="001844BF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</w:pP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shd w:val="clear" w:color="auto" w:fill="FFFFFF"/>
                <w:vertAlign w:val="superscript"/>
              </w:rPr>
              <w:t>2</w:t>
            </w:r>
            <w:r>
              <w:rPr>
                <w:rFonts w:ascii="TH SarabunPSK" w:hAnsi="TH SarabunPSK" w:cs="TH SarabunPSK"/>
                <w:color w:val="EE0000"/>
                <w:sz w:val="32"/>
                <w:szCs w:val="32"/>
                <w:shd w:val="clear" w:color="auto" w:fill="FFFFFF"/>
              </w:rPr>
              <w:t xml:space="preserve"> 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shd w:val="clear" w:color="auto" w:fill="FFFFFF"/>
              </w:rPr>
              <w:t>Department of Fishery Science and Aquatic Resources, School of Agriculture Technology, King Mongkut's Institute of</w:t>
            </w:r>
            <w:r>
              <w:rPr>
                <w:rFonts w:ascii="TH SarabunPSK" w:hAnsi="TH SarabunPSK" w:cs="TH SarabunPSK"/>
                <w:color w:val="EE0000"/>
                <w:sz w:val="32"/>
                <w:szCs w:val="32"/>
                <w:shd w:val="clear" w:color="auto" w:fill="FFFFFF"/>
              </w:rPr>
              <w:t xml:space="preserve"> </w:t>
            </w:r>
            <w:r w:rsidRPr="00A34897">
              <w:rPr>
                <w:rFonts w:ascii="TH SarabunPSK" w:hAnsi="TH SarabunPSK" w:cs="TH SarabunPSK" w:hint="cs"/>
                <w:color w:val="EE0000"/>
                <w:sz w:val="32"/>
                <w:szCs w:val="32"/>
                <w:shd w:val="clear" w:color="auto" w:fill="FFFFFF"/>
              </w:rPr>
              <w:t>Technology Ladkrabang, Chumphon 86160</w:t>
            </w:r>
          </w:p>
        </w:tc>
      </w:tr>
      <w:tr w:rsidR="00E52434" w:rsidRPr="00091BAE" w14:paraId="2B0EB92A" w14:textId="77777777" w:rsidTr="00E45D09">
        <w:trPr>
          <w:trHeight w:val="462"/>
        </w:trPr>
        <w:tc>
          <w:tcPr>
            <w:tcW w:w="3801" w:type="dxa"/>
          </w:tcPr>
          <w:p w14:paraId="66F44498" w14:textId="65A71C00" w:rsidR="00E52434" w:rsidRDefault="00E52434">
            <w:pPr>
              <w:rPr>
                <w:rFonts w:ascii="TH SarabunPSK" w:hAnsi="TH SarabunPSK" w:cs="TH SarabunPSK"/>
                <w:b/>
                <w:sz w:val="32"/>
                <w:szCs w:val="32"/>
                <w:cs/>
                <w:lang w:eastAsia="ko-KR" w:bidi="th-TH"/>
              </w:rPr>
            </w:pP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อีเมลของผู้เขียนหลัก</w:t>
            </w:r>
          </w:p>
        </w:tc>
        <w:tc>
          <w:tcPr>
            <w:tcW w:w="6549" w:type="dxa"/>
          </w:tcPr>
          <w:p w14:paraId="43F86385" w14:textId="7B0D5E55" w:rsidR="00E52434" w:rsidRPr="00E52434" w:rsidRDefault="00E52434" w:rsidP="00A34897">
            <w:pPr>
              <w:rPr>
                <w:rFonts w:ascii="TH SarabunPSK" w:hAnsi="TH SarabunPSK" w:cs="TH SarabunPSK"/>
                <w:sz w:val="32"/>
                <w:szCs w:val="32"/>
                <w:cs/>
                <w:lang w:eastAsia="ko-KR" w:bidi="th-TH"/>
              </w:rPr>
            </w:pP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eastAsia="ko-KR" w:bidi="th-TH"/>
              </w:rPr>
              <w:t xml:space="preserve">* 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lang w:eastAsia="ko-KR" w:bidi="th-TH"/>
              </w:rPr>
              <w:t>Corresponding author: uscharee.ru@kmitl.ac.th</w:t>
            </w:r>
          </w:p>
        </w:tc>
      </w:tr>
      <w:tr w:rsidR="006608A3" w:rsidRPr="00091BAE" w14:paraId="1D8A0753" w14:textId="77777777" w:rsidTr="00A34897">
        <w:trPr>
          <w:trHeight w:val="303"/>
        </w:trPr>
        <w:tc>
          <w:tcPr>
            <w:tcW w:w="3801" w:type="dxa"/>
          </w:tcPr>
          <w:p w14:paraId="59C9606E" w14:textId="20C9ED9E" w:rsidR="006608A3" w:rsidRPr="00091BAE" w:rsidRDefault="00091BAE">
            <w:pPr>
              <w:rPr>
                <w:rFonts w:ascii="TH SarabunPSK" w:hAnsi="TH SarabunPSK" w:cs="TH SarabunPSK"/>
                <w:b/>
                <w:sz w:val="32"/>
                <w:szCs w:val="32"/>
                <w:lang w:eastAsia="ko-KR" w:bidi="th-TH"/>
              </w:rPr>
            </w:pP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หมายเหตุพิเศษ</w:t>
            </w:r>
            <w:r w:rsidR="006608A3" w:rsidRPr="00091BAE">
              <w:rPr>
                <w:rFonts w:ascii="TH SarabunPSK" w:hAnsi="TH SarabunPSK" w:cs="TH SarabunPSK" w:hint="cs"/>
                <w:b/>
                <w:sz w:val="32"/>
                <w:szCs w:val="32"/>
                <w:lang w:eastAsia="ko-KR"/>
              </w:rPr>
              <w:t xml:space="preserve"> </w:t>
            </w:r>
            <w:r w:rsidR="006608A3" w:rsidRPr="00091BAE">
              <w:rPr>
                <w:rFonts w:ascii="TH SarabunPSK" w:hAnsi="TH SarabunPSK" w:cs="TH SarabunPSK" w:hint="cs"/>
                <w:b/>
                <w:sz w:val="32"/>
                <w:szCs w:val="32"/>
                <w:lang w:eastAsia="ko-KR"/>
              </w:rPr>
              <w:softHyphen/>
            </w:r>
            <w:r w:rsidR="004A3DBD"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(ถ้ามี)</w:t>
            </w:r>
            <w:r w:rsidR="006608A3" w:rsidRPr="00091BAE">
              <w:rPr>
                <w:rFonts w:ascii="TH SarabunPSK" w:hAnsi="TH SarabunPSK" w:cs="TH SarabunPSK" w:hint="cs"/>
                <w:b/>
                <w:sz w:val="32"/>
                <w:szCs w:val="32"/>
                <w:lang w:eastAsia="ko-KR"/>
              </w:rPr>
              <w:t xml:space="preserve"> </w:t>
            </w:r>
          </w:p>
        </w:tc>
        <w:tc>
          <w:tcPr>
            <w:tcW w:w="6549" w:type="dxa"/>
          </w:tcPr>
          <w:p w14:paraId="1D854A8F" w14:textId="01154FBD" w:rsidR="006608A3" w:rsidRPr="00091BAE" w:rsidRDefault="00A34897">
            <w:pPr>
              <w:rPr>
                <w:rFonts w:ascii="TH SarabunPSK" w:hAnsi="TH SarabunPSK" w:cs="TH SarabunPSK"/>
                <w:sz w:val="32"/>
                <w:szCs w:val="32"/>
                <w:lang w:eastAsia="ko-KR"/>
              </w:rPr>
            </w:pPr>
            <w:r w:rsidRPr="00091BAE">
              <w:rPr>
                <w:rFonts w:ascii="TH SarabunPSK" w:hAnsi="TH SarabunPSK" w:cs="TH SarabunPSK" w:hint="cs"/>
                <w:sz w:val="32"/>
                <w:szCs w:val="32"/>
                <w:cs/>
                <w:lang w:eastAsia="ko-KR" w:bidi="th-TH"/>
              </w:rPr>
              <w:t>ในกรณีที่ผู้เขียนมีข้อมูลเพิ่มเติมเพื่อแจ้งต่อกองบรรณาธิการ</w:t>
            </w:r>
          </w:p>
        </w:tc>
      </w:tr>
      <w:tr w:rsidR="006608A3" w:rsidRPr="00091BAE" w14:paraId="267AADE6" w14:textId="77777777">
        <w:trPr>
          <w:trHeight w:val="979"/>
        </w:trPr>
        <w:tc>
          <w:tcPr>
            <w:tcW w:w="3801" w:type="dxa"/>
          </w:tcPr>
          <w:p w14:paraId="67103824" w14:textId="4BC0E5BB" w:rsidR="007823DD" w:rsidRPr="00091BAE" w:rsidRDefault="007823DD" w:rsidP="007823DD">
            <w:pPr>
              <w:rPr>
                <w:rFonts w:ascii="TH SarabunPSK" w:hAnsi="TH SarabunPSK" w:cs="TH SarabunPSK"/>
                <w:b/>
                <w:sz w:val="32"/>
                <w:szCs w:val="32"/>
                <w:lang w:eastAsia="ko-KR"/>
              </w:rPr>
            </w:pP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กิตติกรรมประกาศ (ถ้ามี)</w:t>
            </w:r>
          </w:p>
          <w:p w14:paraId="5385C221" w14:textId="24A519CF" w:rsidR="006608A3" w:rsidRPr="00091BAE" w:rsidRDefault="006608A3">
            <w:pPr>
              <w:rPr>
                <w:rFonts w:ascii="TH SarabunPSK" w:hAnsi="TH SarabunPSK" w:cs="TH SarabunPSK"/>
                <w:b/>
                <w:sz w:val="32"/>
                <w:szCs w:val="32"/>
                <w:lang w:eastAsia="ko-KR"/>
              </w:rPr>
            </w:pPr>
          </w:p>
        </w:tc>
        <w:tc>
          <w:tcPr>
            <w:tcW w:w="6549" w:type="dxa"/>
          </w:tcPr>
          <w:p w14:paraId="60B97855" w14:textId="77777777" w:rsidR="006608A3" w:rsidRDefault="007823D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โปรดระบุแหล่งเงินทุนสนับสนุน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(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ช่น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ุนวิจัย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หล่งเงินทุน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ุปกรณ์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และวัสดุ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) 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โดยระบุชื่อและหมายเลขทุน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(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ถ้ามี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) (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้อมูลส่วนนี้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ะ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ถูกเผยแพร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นบทความ</w:t>
            </w:r>
            <w:r w:rsidRPr="007823DD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)</w:t>
            </w:r>
          </w:p>
          <w:p w14:paraId="4D75423B" w14:textId="2401CAF8" w:rsidR="004D5B96" w:rsidRPr="00091BAE" w:rsidRDefault="003E5438" w:rsidP="0095420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โครงการนี้ได้รับ</w:t>
            </w:r>
            <w:r w:rsidR="00460361"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</w:t>
            </w:r>
            <w:r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 xml:space="preserve">สนับสนุนทำวิจัยจากงบประมาณเงินรายได้ ปี 2568 คณะเทคโนโลยีการเกษตร สถาบันเทคโนโลยีพระจอมเกล้าคุณทหารลาดกระบัง หมายเลขทุน </w:t>
            </w:r>
            <w:r w:rsidRPr="00086B5B">
              <w:rPr>
                <w:rFonts w:ascii="TH SarabunPSK" w:hAnsi="TH SarabunPSK" w:cs="TH SarabunPSK"/>
                <w:color w:val="EE0000"/>
                <w:sz w:val="32"/>
                <w:szCs w:val="32"/>
                <w:lang w:bidi="th-TH"/>
              </w:rPr>
              <w:t>AD-001</w:t>
            </w:r>
            <w:r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 xml:space="preserve"> และ</w:t>
            </w:r>
            <w:r w:rsidR="004D5B96"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ขอขอบคุณหลักสูตรสาขาวิทยาศาสตร์การประมง</w:t>
            </w:r>
            <w:r w:rsidR="004D5B96" w:rsidRPr="00086B5B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="004D5B96"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สถาบันเทคโนโลยีพระจอมเกล้าเจ้าคุณทหารลาดกระบังที่อนุเคราะห์</w:t>
            </w:r>
            <w:r w:rsidR="0095420D"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สถานที่ และ</w:t>
            </w:r>
            <w:r w:rsidR="004D5B96"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ครื่องมือ</w:t>
            </w:r>
            <w:r w:rsidR="0095420D"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-</w:t>
            </w:r>
            <w:r w:rsidR="004D5B96"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อุปกรณ์</w:t>
            </w:r>
            <w:r w:rsidR="0095420D" w:rsidRPr="00086B5B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ทำงานวิจัยในครั้งนี้</w:t>
            </w:r>
            <w:r w:rsidR="004D5B96" w:rsidRPr="00086B5B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  <w:tr w:rsidR="007823DD" w:rsidRPr="00091BAE" w14:paraId="4A3670D3" w14:textId="77777777" w:rsidTr="000577F1">
        <w:trPr>
          <w:trHeight w:val="936"/>
        </w:trPr>
        <w:tc>
          <w:tcPr>
            <w:tcW w:w="3801" w:type="dxa"/>
          </w:tcPr>
          <w:p w14:paraId="7ACE341B" w14:textId="6A056967" w:rsidR="007823DD" w:rsidRPr="00091BAE" w:rsidRDefault="00E52434" w:rsidP="000577F1">
            <w:pPr>
              <w:rPr>
                <w:rFonts w:ascii="TH SarabunPSK" w:hAnsi="TH SarabunPSK" w:cs="TH SarabunPSK"/>
                <w:sz w:val="32"/>
                <w:szCs w:val="32"/>
                <w:lang w:eastAsia="ko-KR"/>
              </w:rPr>
            </w:pPr>
            <w:r w:rsidRPr="00E52434"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การส่วนร่วมในการเขียนบทความของผู้เขียน</w:t>
            </w:r>
            <w:r w:rsidR="001976F3"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>*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  <w:lang w:eastAsia="ko-KR" w:bidi="th-TH"/>
              </w:rPr>
              <w:t xml:space="preserve"> </w:t>
            </w:r>
            <w:r w:rsidR="007823DD" w:rsidRPr="00091BAE">
              <w:rPr>
                <w:rFonts w:ascii="TH SarabunPSK" w:hAnsi="TH SarabunPSK" w:cs="TH SarabunPSK" w:hint="cs"/>
                <w:sz w:val="32"/>
                <w:szCs w:val="32"/>
                <w:lang w:eastAsia="ko-KR"/>
              </w:rPr>
              <w:t>(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้อมูลส่วนนี้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ะ</w:t>
            </w:r>
            <w:r w:rsidRPr="007823DD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ถูกเผยแพร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นบทความ</w:t>
            </w:r>
            <w:r w:rsidR="007823DD" w:rsidRPr="00091BAE">
              <w:rPr>
                <w:rFonts w:ascii="TH SarabunPSK" w:hAnsi="TH SarabunPSK" w:cs="TH SarabunPSK" w:hint="cs"/>
                <w:sz w:val="32"/>
                <w:szCs w:val="32"/>
                <w:lang w:eastAsia="ko-KR"/>
              </w:rPr>
              <w:t>)</w:t>
            </w:r>
          </w:p>
        </w:tc>
        <w:tc>
          <w:tcPr>
            <w:tcW w:w="6549" w:type="dxa"/>
          </w:tcPr>
          <w:p w14:paraId="4F3324C8" w14:textId="77777777" w:rsidR="007823DD" w:rsidRPr="00E52434" w:rsidRDefault="007823DD" w:rsidP="000577F1">
            <w:pPr>
              <w:rPr>
                <w:rFonts w:ascii="TH SarabunPSK" w:hAnsi="TH SarabunPSK" w:cs="TH SarabunPSK"/>
                <w:color w:val="EE0000"/>
                <w:sz w:val="32"/>
                <w:szCs w:val="32"/>
                <w:lang w:bidi="th-TH"/>
              </w:rPr>
            </w:pP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ความคิดริเริ่ม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และสมมุติฐาน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: </w:t>
            </w:r>
            <w:proofErr w:type="spellStart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อัจฉ</w:t>
            </w:r>
            <w:proofErr w:type="spellEnd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รี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รืองเดช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. </w:t>
            </w:r>
          </w:p>
          <w:p w14:paraId="0BEAEF19" w14:textId="39E65AC5" w:rsidR="007823DD" w:rsidRPr="00E52434" w:rsidRDefault="007823DD" w:rsidP="000577F1">
            <w:pPr>
              <w:rPr>
                <w:rFonts w:ascii="TH SarabunPSK" w:hAnsi="TH SarabunPSK" w:cs="TH SarabunPSK"/>
                <w:color w:val="EE0000"/>
                <w:sz w:val="32"/>
                <w:szCs w:val="32"/>
                <w:lang w:bidi="th-TH"/>
              </w:rPr>
            </w:pP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มีส่วนร่วมในการออกแบบ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ทดลอง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ทดสอบ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ครื่องมือวัด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วิธีการเก็บข้อมูล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: </w:t>
            </w:r>
            <w:proofErr w:type="spellStart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อัจฉ</w:t>
            </w:r>
            <w:proofErr w:type="spellEnd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รี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รืองเดช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</w:rPr>
              <w:t xml:space="preserve">,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ป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ิ่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นประภา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กรียงยง</w:t>
            </w:r>
            <w:proofErr w:type="spellStart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ค์</w:t>
            </w:r>
            <w:proofErr w:type="spellEnd"/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.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</w:rPr>
              <w:t xml:space="preserve"> </w:t>
            </w:r>
          </w:p>
          <w:p w14:paraId="224BF617" w14:textId="5242E7F7" w:rsidR="007823DD" w:rsidRPr="00E52434" w:rsidRDefault="007823DD" w:rsidP="000577F1">
            <w:pPr>
              <w:rPr>
                <w:rFonts w:ascii="TH SarabunPSK" w:hAnsi="TH SarabunPSK" w:cs="TH SarabunPSK"/>
                <w:color w:val="EE0000"/>
                <w:sz w:val="32"/>
                <w:szCs w:val="32"/>
                <w:lang w:bidi="th-TH"/>
              </w:rPr>
            </w:pP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ปฏิบัติการวิจัย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จัดเก็บข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้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อมูล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วิเคราะห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์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ข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้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อมูลการแปรผล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: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ป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ิ่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นประภา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กรียงยง</w:t>
            </w:r>
            <w:proofErr w:type="spellStart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ค์</w:t>
            </w:r>
            <w:proofErr w:type="spellEnd"/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</w:rPr>
              <w:t xml:space="preserve">. </w:t>
            </w:r>
          </w:p>
          <w:p w14:paraId="395EEAA8" w14:textId="19A8BA57" w:rsidR="00E52434" w:rsidRPr="00E52434" w:rsidRDefault="007823DD" w:rsidP="000577F1">
            <w:pPr>
              <w:rPr>
                <w:rFonts w:ascii="TH SarabunPSK" w:hAnsi="TH SarabunPSK" w:cs="TH SarabunPSK"/>
                <w:color w:val="EE0000"/>
                <w:sz w:val="32"/>
                <w:szCs w:val="32"/>
              </w:rPr>
            </w:pP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lastRenderedPageBreak/>
              <w:t>การมีส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่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วนร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่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วมในการเขียน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</w:rPr>
              <w:t xml:space="preserve">manuscript: </w:t>
            </w:r>
            <w:proofErr w:type="spellStart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อัจฉ</w:t>
            </w:r>
            <w:proofErr w:type="spellEnd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รี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รืองเดช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</w:rPr>
              <w:t xml:space="preserve">,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ป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ิ่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นประภา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กรียงยง</w:t>
            </w:r>
            <w:proofErr w:type="spellStart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ค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์</w:t>
            </w:r>
            <w:proofErr w:type="spellEnd"/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</w:rPr>
              <w:t>.</w:t>
            </w:r>
          </w:p>
          <w:p w14:paraId="23882784" w14:textId="77777777" w:rsidR="00E52434" w:rsidRPr="00E52434" w:rsidRDefault="007823DD" w:rsidP="000577F1">
            <w:pPr>
              <w:rPr>
                <w:rFonts w:ascii="TH SarabunPSK" w:hAnsi="TH SarabunPSK" w:cs="TH SarabunPSK"/>
                <w:color w:val="EE0000"/>
                <w:sz w:val="32"/>
                <w:szCs w:val="32"/>
                <w:lang w:bidi="th-TH"/>
              </w:rPr>
            </w:pP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ให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้</w:t>
            </w:r>
            <w:proofErr w:type="spellStart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คํ</w:t>
            </w:r>
            <w:proofErr w:type="spellEnd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าปรึกษาการทดลองเรื่องระบบภูมิคุ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้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มกัน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และวิธีการจัดการด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้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านโรค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: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ดวงใจ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พิสุทธิ์ธาราชัย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>.</w:t>
            </w:r>
          </w:p>
          <w:p w14:paraId="06C838C4" w14:textId="0F662C13" w:rsidR="007823DD" w:rsidRPr="00091BAE" w:rsidRDefault="007823DD" w:rsidP="000577F1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ให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้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การสนับสนุนเครื่องมือห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้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องปฏิบัติการ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และครุภัณฑ</w:t>
            </w:r>
            <w:r w:rsidR="00E52434"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์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</w:rPr>
              <w:t xml:space="preserve">: </w:t>
            </w:r>
            <w:proofErr w:type="spellStart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อัจฉ</w:t>
            </w:r>
            <w:proofErr w:type="spellEnd"/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รี</w:t>
            </w:r>
            <w:r w:rsidRPr="00E52434">
              <w:rPr>
                <w:rFonts w:ascii="TH SarabunPSK" w:hAnsi="TH SarabunPSK" w:cs="TH SarabunPSK"/>
                <w:color w:val="EE0000"/>
                <w:sz w:val="32"/>
                <w:szCs w:val="32"/>
                <w:cs/>
                <w:lang w:bidi="th-TH"/>
              </w:rPr>
              <w:t xml:space="preserve"> </w:t>
            </w:r>
            <w:r w:rsidRPr="00E52434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  <w:lang w:bidi="th-TH"/>
              </w:rPr>
              <w:t>เรืองเดช</w:t>
            </w:r>
          </w:p>
        </w:tc>
      </w:tr>
      <w:tr w:rsidR="007823DD" w:rsidRPr="00091BAE" w14:paraId="67E39803" w14:textId="77777777" w:rsidTr="00CB600D">
        <w:trPr>
          <w:trHeight w:val="979"/>
        </w:trPr>
        <w:tc>
          <w:tcPr>
            <w:tcW w:w="3801" w:type="dxa"/>
          </w:tcPr>
          <w:p w14:paraId="6541A021" w14:textId="77777777" w:rsidR="007823DD" w:rsidRDefault="007823DD" w:rsidP="00CB600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56F78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lastRenderedPageBreak/>
              <w:t>ผลประโยชน์ทับซ้อน</w:t>
            </w:r>
          </w:p>
          <w:p w14:paraId="21A8FE09" w14:textId="77777777" w:rsidR="007823DD" w:rsidRPr="00091BAE" w:rsidRDefault="007823DD" w:rsidP="00CB600D">
            <w:pPr>
              <w:rPr>
                <w:rFonts w:ascii="TH SarabunPSK" w:hAnsi="TH SarabunPSK" w:cs="TH SarabunPSK"/>
                <w:b/>
                <w:sz w:val="32"/>
                <w:szCs w:val="32"/>
                <w:lang w:eastAsia="ko-KR"/>
              </w:rPr>
            </w:pPr>
          </w:p>
        </w:tc>
        <w:tc>
          <w:tcPr>
            <w:tcW w:w="6549" w:type="dxa"/>
          </w:tcPr>
          <w:p w14:paraId="6B267642" w14:textId="77777777" w:rsidR="007823DD" w:rsidRDefault="007823DD" w:rsidP="00CB600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B56F78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โปรดระบุผลประโยชน์ทับซ้อนที่มีอยู่ในปัจจุบันหรืออาจเกิดขึ้นในอนาคตของผู้เขียนทุกคน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ข้อมูลส่วนนี้จะถูกเผยแพร่ในบทความ)</w:t>
            </w:r>
          </w:p>
          <w:p w14:paraId="3D93BDC2" w14:textId="77777777" w:rsidR="007823DD" w:rsidRPr="00091BAE" w:rsidRDefault="007823DD" w:rsidP="00CB600D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B56F78">
              <w:rPr>
                <w:rFonts w:ascii="TH SarabunPSK" w:hAnsi="TH SarabunPSK" w:cs="TH SarabunPSK" w:hint="cs"/>
                <w:sz w:val="32"/>
                <w:szCs w:val="32"/>
                <w:cs/>
              </w:rPr>
              <w:t>ทั้งนี้ กรณีไม่มีผลประโยชน์ทับซ้อน ผู้เขียนสามารถเขียนว่า “</w:t>
            </w:r>
            <w:r w:rsidRPr="007823DD">
              <w:rPr>
                <w:rFonts w:ascii="TH SarabunPSK" w:hAnsi="TH SarabunPSK" w:cs="TH SarabunPSK"/>
                <w:color w:val="EE0000"/>
                <w:sz w:val="32"/>
                <w:szCs w:val="32"/>
                <w:cs/>
              </w:rPr>
              <w:t>ผู้เขียนขอประกาศว่า</w:t>
            </w:r>
            <w:r w:rsidRPr="007823DD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</w:rPr>
              <w:t>บทความนี้</w:t>
            </w:r>
            <w:r w:rsidRPr="007823DD">
              <w:rPr>
                <w:rFonts w:ascii="TH SarabunPSK" w:hAnsi="TH SarabunPSK" w:cs="TH SarabunPSK"/>
                <w:color w:val="EE0000"/>
                <w:sz w:val="32"/>
                <w:szCs w:val="32"/>
                <w:cs/>
              </w:rPr>
              <w:t>ไม่มีผลประโยชน์</w:t>
            </w:r>
            <w:r w:rsidRPr="007823DD">
              <w:rPr>
                <w:rFonts w:ascii="TH SarabunPSK" w:hAnsi="TH SarabunPSK" w:cs="TH SarabunPSK" w:hint="cs"/>
                <w:color w:val="EE0000"/>
                <w:sz w:val="32"/>
                <w:szCs w:val="32"/>
                <w:cs/>
              </w:rPr>
              <w:t>ทับซ้อน</w:t>
            </w:r>
            <w:r w:rsidRPr="00B56F78">
              <w:rPr>
                <w:rFonts w:ascii="TH SarabunPSK" w:hAnsi="TH SarabunPSK" w:cs="TH SarabunPSK" w:hint="cs"/>
                <w:sz w:val="32"/>
                <w:szCs w:val="32"/>
                <w:cs/>
              </w:rPr>
              <w:t>”</w:t>
            </w:r>
          </w:p>
        </w:tc>
      </w:tr>
    </w:tbl>
    <w:p w14:paraId="75FD6491" w14:textId="77777777" w:rsidR="001976F3" w:rsidRPr="001976F3" w:rsidRDefault="001976F3" w:rsidP="001976F3">
      <w:pPr>
        <w:jc w:val="thaiDistribute"/>
        <w:rPr>
          <w:rFonts w:ascii="TH SarabunPSK" w:hAnsi="TH SarabunPSK" w:cs="TH SarabunPSK"/>
          <w:sz w:val="32"/>
          <w:szCs w:val="32"/>
        </w:rPr>
      </w:pPr>
      <w:r w:rsidRPr="001976F3">
        <w:rPr>
          <w:rFonts w:ascii="TH SarabunPSK" w:hAnsi="TH SarabunPSK" w:cs="TH SarabunPSK"/>
          <w:sz w:val="32"/>
          <w:szCs w:val="32"/>
        </w:rPr>
        <w:t>*</w:t>
      </w:r>
      <w:r w:rsidRPr="001976F3">
        <w:rPr>
          <w:rFonts w:ascii="TH SarabunPSK" w:hAnsi="TH SarabunPSK" w:cs="TH SarabunPSK"/>
          <w:b/>
          <w:bCs/>
          <w:sz w:val="32"/>
          <w:szCs w:val="32"/>
          <w:cs/>
        </w:rPr>
        <w:t>การ</w:t>
      </w:r>
      <w:r w:rsidRPr="001976F3">
        <w:rPr>
          <w:rFonts w:ascii="TH SarabunPSK" w:hAnsi="TH SarabunPSK" w:cs="TH SarabunPSK" w:hint="cs"/>
          <w:b/>
          <w:bCs/>
          <w:sz w:val="32"/>
          <w:szCs w:val="32"/>
          <w:cs/>
        </w:rPr>
        <w:t>มี</w:t>
      </w:r>
      <w:r w:rsidRPr="001976F3">
        <w:rPr>
          <w:rFonts w:ascii="TH SarabunPSK" w:hAnsi="TH SarabunPSK" w:cs="TH SarabunPSK"/>
          <w:b/>
          <w:bCs/>
          <w:sz w:val="32"/>
          <w:szCs w:val="32"/>
          <w:cs/>
        </w:rPr>
        <w:t>ส่วนร่วมในการเขียนบทความของผู้เขียน</w:t>
      </w:r>
      <w:r w:rsidRPr="001976F3">
        <w:rPr>
          <w:rFonts w:ascii="TH SarabunPSK" w:hAnsi="TH SarabunPSK" w:cs="TH SarabunPSK"/>
          <w:sz w:val="32"/>
          <w:szCs w:val="32"/>
        </w:rPr>
        <w:t xml:space="preserve"> (Author Contributions): </w:t>
      </w:r>
      <w:r w:rsidRPr="001976F3">
        <w:rPr>
          <w:rFonts w:ascii="TH SarabunPSK" w:hAnsi="TH SarabunPSK" w:cs="TH SarabunPSK"/>
          <w:sz w:val="32"/>
          <w:szCs w:val="32"/>
          <w:cs/>
        </w:rPr>
        <w:t>สิ่งที่ผ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ู้เขียน</w:t>
      </w:r>
      <w:r w:rsidRPr="001976F3">
        <w:rPr>
          <w:rFonts w:ascii="TH SarabunPSK" w:hAnsi="TH SarabunPSK" w:cs="TH SarabunPSK"/>
          <w:sz w:val="32"/>
          <w:szCs w:val="32"/>
          <w:cs/>
        </w:rPr>
        <w:t>ได้ทำใน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ผลงานทางวิชาการ</w:t>
      </w:r>
      <w:r w:rsidRPr="001976F3">
        <w:rPr>
          <w:rFonts w:ascii="TH SarabunPSK" w:hAnsi="TH SarabunPSK" w:cs="TH SarabunPSK"/>
          <w:sz w:val="32"/>
          <w:szCs w:val="32"/>
          <w:cs/>
        </w:rPr>
        <w:t>นี้</w:t>
      </w:r>
      <w:r w:rsidRPr="001976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976F3">
        <w:rPr>
          <w:rFonts w:ascii="TH SarabunPSK" w:hAnsi="TH SarabunPSK" w:cs="TH SarabunPSK"/>
          <w:sz w:val="32"/>
          <w:szCs w:val="32"/>
          <w:cs/>
        </w:rPr>
        <w:t>ควรอธิบายไว้ในส่วนนี้</w:t>
      </w:r>
      <w:r w:rsidRPr="001976F3">
        <w:rPr>
          <w:rFonts w:ascii="TH SarabunPSK" w:hAnsi="TH SarabunPSK" w:cs="TH SarabunPSK"/>
          <w:sz w:val="32"/>
          <w:szCs w:val="32"/>
        </w:rPr>
        <w:t xml:space="preserve"> </w:t>
      </w:r>
      <w:r w:rsidRPr="001976F3">
        <w:rPr>
          <w:rFonts w:ascii="TH SarabunPSK" w:hAnsi="TH SarabunPSK" w:cs="TH SarabunPSK"/>
          <w:sz w:val="32"/>
          <w:szCs w:val="32"/>
          <w:cs/>
        </w:rPr>
        <w:t>เพื่อให้มีคุณสมบัติในการเป็นผู้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เขียน ผู้</w:t>
      </w:r>
      <w:r w:rsidRPr="001976F3">
        <w:rPr>
          <w:rFonts w:ascii="TH SarabunPSK" w:hAnsi="TH SarabunPSK" w:cs="TH SarabunPSK"/>
          <w:sz w:val="32"/>
          <w:szCs w:val="32"/>
          <w:cs/>
        </w:rPr>
        <w:t>มีส่วนร่วมทุกคนจะต้องมีคุณสมบัติตรงตามอย่างน้อยหนึ่งใน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หก</w:t>
      </w:r>
      <w:r w:rsidRPr="001976F3">
        <w:rPr>
          <w:rFonts w:ascii="TH SarabunPSK" w:hAnsi="TH SarabunPSK" w:cs="TH SarabunPSK"/>
          <w:sz w:val="32"/>
          <w:szCs w:val="32"/>
          <w:cs/>
        </w:rPr>
        <w:t>ผลงานหลัก</w:t>
      </w:r>
      <w:r w:rsidRPr="001976F3">
        <w:rPr>
          <w:rFonts w:ascii="TH SarabunPSK" w:hAnsi="TH SarabunPSK" w:cs="TH SarabunPSK" w:hint="cs"/>
          <w:sz w:val="32"/>
          <w:szCs w:val="32"/>
          <w:cs/>
        </w:rPr>
        <w:t xml:space="preserve"> หรือเป็นไปตาม</w:t>
      </w:r>
      <w:r w:rsidRPr="001976F3">
        <w:rPr>
          <w:rFonts w:ascii="TH SarabunPSK" w:hAnsi="TH SarabunPSK" w:cs="TH SarabunPSK"/>
          <w:sz w:val="32"/>
          <w:szCs w:val="32"/>
          <w:cs/>
        </w:rPr>
        <w:t xml:space="preserve">ประกาศ กพอ </w:t>
      </w:r>
      <w:r w:rsidRPr="001976F3">
        <w:rPr>
          <w:rFonts w:ascii="TH SarabunPSK" w:hAnsi="TH SarabunPSK" w:cs="TH SarabunPSK" w:hint="cs"/>
          <w:sz w:val="32"/>
          <w:szCs w:val="32"/>
          <w:cs/>
        </w:rPr>
        <w:t xml:space="preserve">เรื่อง หลักเกณฑ์และวิธีการพิจารณาแต่งตั้งบุคคลให้ดำรงตำแหน่งผู้ช่วยศาสตราจารย์ รองศาสตราจารย์ และศาสตราจารย์ </w:t>
      </w:r>
      <w:r w:rsidRPr="001976F3">
        <w:rPr>
          <w:rFonts w:ascii="TH SarabunPSK" w:hAnsi="TH SarabunPSK" w:cs="TH SarabunPSK"/>
          <w:sz w:val="32"/>
          <w:szCs w:val="32"/>
          <w:cs/>
        </w:rPr>
        <w:t xml:space="preserve">พ.ศ. 2564 </w:t>
      </w:r>
      <w:r w:rsidRPr="001976F3">
        <w:rPr>
          <w:rFonts w:ascii="TH SarabunPSK" w:hAnsi="TH SarabunPSK" w:cs="TH SarabunPSK" w:hint="cs"/>
          <w:sz w:val="32"/>
          <w:szCs w:val="32"/>
          <w:cs/>
        </w:rPr>
        <w:t xml:space="preserve">โดยมีรายละเอียดดังนี้ </w:t>
      </w:r>
    </w:p>
    <w:p w14:paraId="1507F52E" w14:textId="77777777" w:rsidR="001976F3" w:rsidRPr="001976F3" w:rsidRDefault="001976F3" w:rsidP="001976F3">
      <w:pPr>
        <w:numPr>
          <w:ilvl w:val="0"/>
          <w:numId w:val="3"/>
        </w:numPr>
        <w:tabs>
          <w:tab w:val="left" w:pos="851"/>
        </w:tabs>
        <w:ind w:left="0"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1976F3">
        <w:rPr>
          <w:rFonts w:ascii="TH SarabunPSK" w:hAnsi="TH SarabunPSK" w:cs="TH SarabunPSK"/>
          <w:sz w:val="32"/>
          <w:szCs w:val="32"/>
          <w:cs/>
        </w:rPr>
        <w:t>ความคิดริเริ่ม (</w:t>
      </w:r>
      <w:r w:rsidRPr="001976F3">
        <w:rPr>
          <w:rFonts w:ascii="TH SarabunPSK" w:hAnsi="TH SarabunPSK" w:cs="TH SarabunPSK"/>
          <w:sz w:val="32"/>
          <w:szCs w:val="32"/>
        </w:rPr>
        <w:t xml:space="preserve">idea) </w:t>
      </w:r>
      <w:r w:rsidRPr="001976F3">
        <w:rPr>
          <w:rFonts w:ascii="TH SarabunPSK" w:hAnsi="TH SarabunPSK" w:cs="TH SarabunPSK"/>
          <w:sz w:val="32"/>
          <w:szCs w:val="32"/>
          <w:cs/>
        </w:rPr>
        <w:t>และ สมมุติฐาน</w:t>
      </w:r>
    </w:p>
    <w:p w14:paraId="6D55ABC4" w14:textId="77777777" w:rsidR="001976F3" w:rsidRPr="001976F3" w:rsidRDefault="001976F3" w:rsidP="001976F3">
      <w:pPr>
        <w:numPr>
          <w:ilvl w:val="0"/>
          <w:numId w:val="3"/>
        </w:numPr>
        <w:tabs>
          <w:tab w:val="left" w:pos="851"/>
        </w:tabs>
        <w:ind w:left="0"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1976F3">
        <w:rPr>
          <w:rFonts w:ascii="TH SarabunPSK" w:hAnsi="TH SarabunPSK" w:cs="TH SarabunPSK"/>
          <w:sz w:val="32"/>
          <w:szCs w:val="32"/>
          <w:cs/>
        </w:rPr>
        <w:t xml:space="preserve">การปฏิบัติการวิจัย การมีส่วนร่วมในการออกแบบ การทดลอง การทดสอบ เครื่องมือวัด วิธีการเก็บข้อมูล และ </w:t>
      </w:r>
      <w:r w:rsidRPr="001976F3">
        <w:rPr>
          <w:rFonts w:ascii="TH SarabunPSK" w:hAnsi="TH SarabunPSK" w:cs="TH SarabunPSK"/>
          <w:sz w:val="32"/>
          <w:szCs w:val="32"/>
        </w:rPr>
        <w:t>criteria</w:t>
      </w:r>
    </w:p>
    <w:p w14:paraId="0AAB780A" w14:textId="77777777" w:rsidR="001976F3" w:rsidRPr="001976F3" w:rsidRDefault="001976F3" w:rsidP="001976F3">
      <w:pPr>
        <w:numPr>
          <w:ilvl w:val="0"/>
          <w:numId w:val="3"/>
        </w:numPr>
        <w:tabs>
          <w:tab w:val="left" w:pos="851"/>
        </w:tabs>
        <w:ind w:left="0"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1976F3">
        <w:rPr>
          <w:rFonts w:ascii="TH SarabunPSK" w:hAnsi="TH SarabunPSK" w:cs="TH SarabunPSK"/>
          <w:sz w:val="32"/>
          <w:szCs w:val="32"/>
          <w:cs/>
        </w:rPr>
        <w:t>การจัดเก็บข้อมูล การวิเคราะห์ข้อมูล การแปรผล</w:t>
      </w:r>
    </w:p>
    <w:p w14:paraId="6F28D898" w14:textId="77777777" w:rsidR="001976F3" w:rsidRPr="001976F3" w:rsidRDefault="001976F3" w:rsidP="001976F3">
      <w:pPr>
        <w:numPr>
          <w:ilvl w:val="0"/>
          <w:numId w:val="3"/>
        </w:numPr>
        <w:tabs>
          <w:tab w:val="left" w:pos="851"/>
        </w:tabs>
        <w:ind w:left="0"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1976F3">
        <w:rPr>
          <w:rFonts w:ascii="TH SarabunPSK" w:hAnsi="TH SarabunPSK" w:cs="TH SarabunPSK"/>
          <w:sz w:val="32"/>
          <w:szCs w:val="32"/>
          <w:cs/>
        </w:rPr>
        <w:t>การวิพากษ์วิจารณ์ผล การแสดง</w:t>
      </w:r>
      <w:r w:rsidRPr="001976F3">
        <w:rPr>
          <w:rFonts w:ascii="TH SarabunPSK" w:hAnsi="TH SarabunPSK" w:cs="TH SarabunPSK"/>
          <w:sz w:val="32"/>
          <w:szCs w:val="32"/>
        </w:rPr>
        <w:t xml:space="preserve"> </w:t>
      </w:r>
      <w:r w:rsidRPr="001976F3">
        <w:rPr>
          <w:rFonts w:ascii="TH SarabunPSK" w:hAnsi="TH SarabunPSK" w:cs="TH SarabunPSK"/>
          <w:sz w:val="32"/>
          <w:szCs w:val="32"/>
          <w:cs/>
        </w:rPr>
        <w:t>การเปรียบเทียบกับข้อสรุปหรือองค์ความรู้</w:t>
      </w:r>
      <w:r w:rsidRPr="001976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976F3">
        <w:rPr>
          <w:rFonts w:ascii="TH SarabunPSK" w:hAnsi="TH SarabunPSK" w:cs="TH SarabunPSK"/>
          <w:sz w:val="32"/>
          <w:szCs w:val="32"/>
          <w:cs/>
        </w:rPr>
        <w:t>หรือทฤษฎีเดิม</w:t>
      </w:r>
    </w:p>
    <w:p w14:paraId="0D0A2B92" w14:textId="77777777" w:rsidR="001976F3" w:rsidRPr="001976F3" w:rsidRDefault="001976F3" w:rsidP="001976F3">
      <w:pPr>
        <w:numPr>
          <w:ilvl w:val="0"/>
          <w:numId w:val="3"/>
        </w:numPr>
        <w:tabs>
          <w:tab w:val="left" w:pos="851"/>
        </w:tabs>
        <w:ind w:left="0"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1976F3">
        <w:rPr>
          <w:rFonts w:ascii="TH SarabunPSK" w:hAnsi="TH SarabunPSK" w:cs="TH SarabunPSK"/>
          <w:sz w:val="32"/>
          <w:szCs w:val="32"/>
          <w:cs/>
        </w:rPr>
        <w:t>การมีส่วนร่วมในการเขียน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ต้นฉบับบทความ</w:t>
      </w:r>
      <w:r w:rsidRPr="001976F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(</w:t>
      </w:r>
      <w:r w:rsidRPr="001976F3">
        <w:rPr>
          <w:rFonts w:ascii="TH SarabunPSK" w:hAnsi="TH SarabunPSK" w:cs="TH SarabunPSK"/>
          <w:sz w:val="32"/>
          <w:szCs w:val="32"/>
        </w:rPr>
        <w:t xml:space="preserve">manuscript) </w:t>
      </w:r>
      <w:r w:rsidRPr="001976F3">
        <w:rPr>
          <w:rFonts w:ascii="TH SarabunPSK" w:hAnsi="TH SarabunPSK" w:cs="TH SarabunPSK"/>
          <w:sz w:val="32"/>
          <w:szCs w:val="32"/>
          <w:cs/>
        </w:rPr>
        <w:t>ผลงานสร้างสรรค์ นวัตกรรม สิ่งประดิษฐ์</w:t>
      </w:r>
      <w:r w:rsidRPr="001976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976F3">
        <w:rPr>
          <w:rFonts w:ascii="TH SarabunPSK" w:hAnsi="TH SarabunPSK" w:cs="TH SarabunPSK"/>
          <w:sz w:val="32"/>
          <w:szCs w:val="32"/>
          <w:cs/>
        </w:rPr>
        <w:t>เป็นต้น</w:t>
      </w:r>
      <w:r w:rsidRPr="001976F3">
        <w:rPr>
          <w:rFonts w:ascii="TH SarabunPSK" w:hAnsi="TH SarabunPSK" w:cs="TH SarabunPSK"/>
          <w:sz w:val="32"/>
          <w:szCs w:val="32"/>
        </w:rPr>
        <w:t xml:space="preserve"> </w:t>
      </w:r>
    </w:p>
    <w:p w14:paraId="5A362653" w14:textId="77777777" w:rsidR="001976F3" w:rsidRPr="001976F3" w:rsidRDefault="001976F3" w:rsidP="001976F3">
      <w:pPr>
        <w:numPr>
          <w:ilvl w:val="0"/>
          <w:numId w:val="3"/>
        </w:numPr>
        <w:tabs>
          <w:tab w:val="left" w:pos="851"/>
        </w:tabs>
        <w:ind w:left="0"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1976F3">
        <w:rPr>
          <w:rFonts w:ascii="TH SarabunPSK" w:hAnsi="TH SarabunPSK" w:cs="TH SarabunPSK"/>
          <w:sz w:val="32"/>
          <w:szCs w:val="32"/>
          <w:cs/>
        </w:rPr>
        <w:t xml:space="preserve">การให้การสนับสนุน </w:t>
      </w:r>
      <w:r w:rsidRPr="001976F3">
        <w:rPr>
          <w:rFonts w:ascii="TH SarabunPSK" w:hAnsi="TH SarabunPSK" w:cs="TH SarabunPSK"/>
          <w:sz w:val="32"/>
          <w:szCs w:val="32"/>
        </w:rPr>
        <w:t xml:space="preserve">specimens, study cohort, </w:t>
      </w:r>
      <w:r w:rsidRPr="001976F3">
        <w:rPr>
          <w:rFonts w:ascii="TH SarabunPSK" w:hAnsi="TH SarabunPSK" w:cs="TH SarabunPSK"/>
          <w:sz w:val="32"/>
          <w:szCs w:val="32"/>
          <w:cs/>
        </w:rPr>
        <w:t>โลจิสติกส์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,</w:t>
      </w:r>
      <w:r w:rsidRPr="001976F3">
        <w:rPr>
          <w:rFonts w:ascii="TH SarabunPSK" w:hAnsi="TH SarabunPSK" w:cs="TH SarabunPSK"/>
          <w:sz w:val="32"/>
          <w:szCs w:val="32"/>
          <w:cs/>
        </w:rPr>
        <w:t xml:space="preserve"> เครื่องมือ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,</w:t>
      </w:r>
      <w:r w:rsidRPr="001976F3">
        <w:rPr>
          <w:rFonts w:ascii="TH SarabunPSK" w:hAnsi="TH SarabunPSK" w:cs="TH SarabunPSK"/>
          <w:sz w:val="32"/>
          <w:szCs w:val="32"/>
          <w:cs/>
        </w:rPr>
        <w:t xml:space="preserve"> ห้องปฏิบัติการ </w:t>
      </w:r>
      <w:r w:rsidRPr="001976F3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1976F3">
        <w:rPr>
          <w:rFonts w:ascii="TH SarabunPSK" w:hAnsi="TH SarabunPSK" w:cs="TH SarabunPSK"/>
          <w:sz w:val="32"/>
          <w:szCs w:val="32"/>
          <w:cs/>
        </w:rPr>
        <w:t>ครุภัณฑ์</w:t>
      </w:r>
    </w:p>
    <w:p w14:paraId="6A693762" w14:textId="77777777" w:rsidR="001976F3" w:rsidRPr="001976F3" w:rsidRDefault="001976F3" w:rsidP="001976F3">
      <w:pPr>
        <w:numPr>
          <w:ilvl w:val="0"/>
          <w:numId w:val="3"/>
        </w:numPr>
        <w:tabs>
          <w:tab w:val="left" w:pos="851"/>
        </w:tabs>
        <w:ind w:left="0"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1976F3">
        <w:rPr>
          <w:rFonts w:ascii="TH SarabunPSK" w:hAnsi="TH SarabunPSK" w:cs="TH SarabunPSK"/>
          <w:sz w:val="32"/>
          <w:szCs w:val="32"/>
          <w:cs/>
        </w:rPr>
        <w:t>อื่นๆ</w:t>
      </w:r>
      <w:r w:rsidRPr="001976F3">
        <w:rPr>
          <w:rFonts w:ascii="TH SarabunPSK" w:hAnsi="TH SarabunPSK" w:cs="TH SarabunPSK"/>
          <w:sz w:val="32"/>
          <w:szCs w:val="32"/>
        </w:rPr>
        <w:t xml:space="preserve"> 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(โปรดระบุ)</w:t>
      </w:r>
    </w:p>
    <w:p w14:paraId="617EA6C2" w14:textId="77777777" w:rsidR="001976F3" w:rsidRPr="001976F3" w:rsidRDefault="001976F3" w:rsidP="001976F3">
      <w:pPr>
        <w:tabs>
          <w:tab w:val="left" w:pos="709"/>
          <w:tab w:val="left" w:pos="851"/>
        </w:tabs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1976F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976F3"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</w:t>
      </w:r>
      <w:r w:rsidRPr="001976F3">
        <w:rPr>
          <w:rFonts w:ascii="TH SarabunPSK" w:hAnsi="TH SarabunPSK" w:cs="TH SarabunPSK"/>
          <w:sz w:val="32"/>
          <w:szCs w:val="32"/>
        </w:rPr>
        <w:t xml:space="preserve"> </w:t>
      </w:r>
      <w:r w:rsidRPr="001976F3">
        <w:rPr>
          <w:rFonts w:ascii="TH SarabunPSK" w:hAnsi="TH SarabunPSK" w:cs="TH SarabunPSK" w:hint="cs"/>
          <w:sz w:val="32"/>
          <w:szCs w:val="32"/>
          <w:cs/>
        </w:rPr>
        <w:t>(ใน ณ ที่นี้ ขอใช้นามสมมุติเพื่อประกอบการเขียนตัวอย่าง)</w:t>
      </w:r>
    </w:p>
    <w:p w14:paraId="52D0397E" w14:textId="77777777" w:rsidR="001976F3" w:rsidRPr="004A3DBD" w:rsidRDefault="001976F3" w:rsidP="001976F3">
      <w:pPr>
        <w:tabs>
          <w:tab w:val="left" w:pos="851"/>
        </w:tabs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4A3DBD">
        <w:rPr>
          <w:rFonts w:ascii="TH SarabunPSK" w:hAnsi="TH SarabunPSK" w:cs="TH SarabunPSK"/>
          <w:sz w:val="32"/>
          <w:szCs w:val="32"/>
          <w:cs/>
        </w:rPr>
        <w:t>ความคิดริเริ่ม</w:t>
      </w:r>
      <w:r w:rsidRPr="004A3DB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A3DBD">
        <w:rPr>
          <w:rFonts w:ascii="TH SarabunPSK" w:hAnsi="TH SarabunPSK" w:cs="TH SarabunPSK"/>
          <w:sz w:val="32"/>
          <w:szCs w:val="32"/>
          <w:cs/>
        </w:rPr>
        <w:t>และ สมมุติฐาน</w:t>
      </w:r>
      <w:r w:rsidRPr="004A3DBD">
        <w:rPr>
          <w:rFonts w:ascii="TH SarabunPSK" w:hAnsi="TH SarabunPSK" w:cs="TH SarabunPSK"/>
          <w:sz w:val="32"/>
          <w:szCs w:val="32"/>
        </w:rPr>
        <w:t xml:space="preserve">: </w:t>
      </w:r>
      <w:r w:rsidRPr="004A3DBD">
        <w:rPr>
          <w:rFonts w:ascii="TH SarabunPSK" w:hAnsi="TH SarabunPSK" w:cs="TH SarabunPSK" w:hint="cs"/>
          <w:sz w:val="32"/>
          <w:szCs w:val="32"/>
          <w:cs/>
        </w:rPr>
        <w:t xml:space="preserve">มณี วรจันทร์, สมัคร ศรีมา. </w:t>
      </w:r>
      <w:r w:rsidRPr="004A3DBD">
        <w:rPr>
          <w:rFonts w:ascii="TH SarabunPSK" w:hAnsi="TH SarabunPSK" w:cs="TH SarabunPSK"/>
          <w:sz w:val="32"/>
          <w:szCs w:val="32"/>
          <w:cs/>
        </w:rPr>
        <w:t xml:space="preserve">การปฏิบัติการวิจัย การมีส่วนร่วมในการออกแบบ การทดลอง การทดสอบ เครื่องมือวัด วิธีการเก็บข้อมูล และ </w:t>
      </w:r>
      <w:r w:rsidRPr="004A3DBD">
        <w:rPr>
          <w:rFonts w:ascii="TH SarabunPSK" w:hAnsi="TH SarabunPSK" w:cs="TH SarabunPSK"/>
          <w:sz w:val="32"/>
          <w:szCs w:val="32"/>
        </w:rPr>
        <w:t xml:space="preserve">criteria: </w:t>
      </w:r>
      <w:r w:rsidRPr="004A3DBD">
        <w:rPr>
          <w:rFonts w:ascii="TH SarabunPSK" w:hAnsi="TH SarabunPSK" w:cs="TH SarabunPSK"/>
          <w:sz w:val="32"/>
          <w:szCs w:val="32"/>
          <w:cs/>
        </w:rPr>
        <w:t>สมัคร ศรีมา</w:t>
      </w:r>
      <w:r w:rsidRPr="004A3DBD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Pr="004A3DBD">
        <w:rPr>
          <w:rFonts w:ascii="TH SarabunPSK" w:hAnsi="TH SarabunPSK" w:cs="TH SarabunPSK"/>
          <w:sz w:val="32"/>
          <w:szCs w:val="32"/>
          <w:cs/>
        </w:rPr>
        <w:t>การจัดเก็บข้อมูล การวิเคราะห์ข้อมูล การแปรผล</w:t>
      </w:r>
      <w:r w:rsidRPr="004A3DBD">
        <w:rPr>
          <w:rFonts w:ascii="TH SarabunPSK" w:hAnsi="TH SarabunPSK" w:cs="TH SarabunPSK"/>
          <w:sz w:val="32"/>
          <w:szCs w:val="32"/>
        </w:rPr>
        <w:t xml:space="preserve">: </w:t>
      </w:r>
      <w:r w:rsidRPr="004A3DBD">
        <w:rPr>
          <w:rFonts w:ascii="TH SarabunPSK" w:hAnsi="TH SarabunPSK" w:cs="TH SarabunPSK" w:hint="cs"/>
          <w:sz w:val="32"/>
          <w:szCs w:val="32"/>
          <w:cs/>
        </w:rPr>
        <w:t xml:space="preserve">กิจการ มานิชัย, ศักดิ์สิทธิ์ ลมขวัญ. </w:t>
      </w:r>
      <w:r w:rsidRPr="004A3DBD">
        <w:rPr>
          <w:rFonts w:ascii="TH SarabunPSK" w:hAnsi="TH SarabunPSK" w:cs="TH SarabunPSK"/>
          <w:sz w:val="32"/>
          <w:szCs w:val="32"/>
          <w:cs/>
        </w:rPr>
        <w:t>การวิพากษ์วิจารณ์ผล การแสดง การเปรียบเทียบกับข้อสรุปหรือองค์ความรู้ หรือทฤษฎีเดิม</w:t>
      </w:r>
      <w:r w:rsidRPr="004A3DBD">
        <w:rPr>
          <w:rFonts w:ascii="TH SarabunPSK" w:hAnsi="TH SarabunPSK" w:cs="TH SarabunPSK"/>
          <w:sz w:val="32"/>
          <w:szCs w:val="32"/>
        </w:rPr>
        <w:t xml:space="preserve">: </w:t>
      </w:r>
      <w:r w:rsidRPr="004A3DBD">
        <w:rPr>
          <w:rFonts w:ascii="TH SarabunPSK" w:hAnsi="TH SarabunPSK" w:cs="TH SarabunPSK" w:hint="cs"/>
          <w:sz w:val="32"/>
          <w:szCs w:val="32"/>
          <w:cs/>
        </w:rPr>
        <w:t xml:space="preserve">มณี วรจันทร์. </w:t>
      </w:r>
      <w:r w:rsidRPr="004A3DBD">
        <w:rPr>
          <w:rFonts w:ascii="TH SarabunPSK" w:hAnsi="TH SarabunPSK" w:cs="TH SarabunPSK"/>
          <w:sz w:val="32"/>
          <w:szCs w:val="32"/>
          <w:cs/>
        </w:rPr>
        <w:t>การมีส่วนร่วมในการเขียน</w:t>
      </w:r>
      <w:r w:rsidRPr="004A3DBD">
        <w:rPr>
          <w:rFonts w:ascii="TH SarabunPSK" w:hAnsi="TH SarabunPSK" w:cs="TH SarabunPSK" w:hint="cs"/>
          <w:sz w:val="32"/>
          <w:szCs w:val="32"/>
          <w:cs/>
        </w:rPr>
        <w:t>ต้นฉบับบทความ</w:t>
      </w:r>
      <w:r w:rsidRPr="004A3DBD">
        <w:rPr>
          <w:rFonts w:ascii="TH SarabunPSK" w:hAnsi="TH SarabunPSK" w:cs="TH SarabunPSK"/>
          <w:sz w:val="32"/>
          <w:szCs w:val="32"/>
        </w:rPr>
        <w:t xml:space="preserve">: </w:t>
      </w:r>
      <w:r w:rsidRPr="004A3DBD">
        <w:rPr>
          <w:rFonts w:ascii="TH SarabunPSK" w:hAnsi="TH SarabunPSK" w:cs="TH SarabunPSK" w:hint="cs"/>
          <w:sz w:val="32"/>
          <w:szCs w:val="32"/>
          <w:cs/>
        </w:rPr>
        <w:t>มณี วรจันทร์.</w:t>
      </w:r>
      <w:r w:rsidRPr="004A3DBD">
        <w:rPr>
          <w:rFonts w:ascii="TH SarabunPSK" w:hAnsi="TH SarabunPSK" w:cs="TH SarabunPSK"/>
          <w:sz w:val="32"/>
          <w:szCs w:val="32"/>
        </w:rPr>
        <w:t xml:space="preserve"> </w:t>
      </w:r>
      <w:r w:rsidRPr="004A3DBD">
        <w:rPr>
          <w:rFonts w:ascii="TH SarabunPSK" w:hAnsi="TH SarabunPSK" w:cs="TH SarabunPSK"/>
          <w:sz w:val="32"/>
          <w:szCs w:val="32"/>
          <w:cs/>
        </w:rPr>
        <w:t xml:space="preserve">การให้การสนับสนุนเครื่องมือ ห้องปฏิบัติการ </w:t>
      </w:r>
      <w:r w:rsidRPr="004A3DBD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4A3DBD">
        <w:rPr>
          <w:rFonts w:ascii="TH SarabunPSK" w:hAnsi="TH SarabunPSK" w:cs="TH SarabunPSK"/>
          <w:sz w:val="32"/>
          <w:szCs w:val="32"/>
          <w:cs/>
        </w:rPr>
        <w:t>ครุภัณฑ์</w:t>
      </w:r>
      <w:r w:rsidRPr="004A3DBD">
        <w:rPr>
          <w:rFonts w:ascii="TH SarabunPSK" w:hAnsi="TH SarabunPSK" w:cs="TH SarabunPSK"/>
          <w:sz w:val="32"/>
          <w:szCs w:val="32"/>
        </w:rPr>
        <w:t xml:space="preserve">: </w:t>
      </w:r>
      <w:r w:rsidRPr="004A3DBD">
        <w:rPr>
          <w:rFonts w:ascii="TH SarabunPSK" w:hAnsi="TH SarabunPSK" w:cs="TH SarabunPSK" w:hint="cs"/>
          <w:sz w:val="32"/>
          <w:szCs w:val="32"/>
          <w:cs/>
        </w:rPr>
        <w:t>มณี วรจันทร์.</w:t>
      </w:r>
    </w:p>
    <w:p w14:paraId="31A71349" w14:textId="193A6886" w:rsidR="00E52434" w:rsidRDefault="00E52434">
      <w:pPr>
        <w:rPr>
          <w:rFonts w:ascii="TH SarabunPSK" w:hAnsi="TH SarabunPSK" w:cs="TH SarabunPSK"/>
          <w:sz w:val="32"/>
          <w:szCs w:val="32"/>
        </w:rPr>
      </w:pPr>
    </w:p>
    <w:sectPr w:rsidR="00E52434">
      <w:pgSz w:w="12240" w:h="15840" w:code="1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B50751" w14:textId="77777777" w:rsidR="003D4EE0" w:rsidRDefault="003D4EE0">
      <w:r>
        <w:separator/>
      </w:r>
    </w:p>
  </w:endnote>
  <w:endnote w:type="continuationSeparator" w:id="0">
    <w:p w14:paraId="1FFABF62" w14:textId="77777777" w:rsidR="003D4EE0" w:rsidRDefault="003D4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1F32C" w14:textId="77777777" w:rsidR="003D4EE0" w:rsidRDefault="003D4EE0">
      <w:r>
        <w:separator/>
      </w:r>
    </w:p>
  </w:footnote>
  <w:footnote w:type="continuationSeparator" w:id="0">
    <w:p w14:paraId="6E9EB952" w14:textId="77777777" w:rsidR="003D4EE0" w:rsidRDefault="003D4E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E01D5"/>
    <w:multiLevelType w:val="hybridMultilevel"/>
    <w:tmpl w:val="C942815E"/>
    <w:lvl w:ilvl="0" w:tplc="5894B080">
      <w:start w:val="2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02341B5"/>
    <w:multiLevelType w:val="multilevel"/>
    <w:tmpl w:val="2702D94A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5EFA7472"/>
    <w:multiLevelType w:val="hybridMultilevel"/>
    <w:tmpl w:val="4F2E1316"/>
    <w:lvl w:ilvl="0" w:tplc="D2C445BA">
      <w:start w:val="3"/>
      <w:numFmt w:val="bullet"/>
      <w:lvlText w:val="-"/>
      <w:lvlJc w:val="left"/>
      <w:pPr>
        <w:ind w:left="720" w:hanging="360"/>
      </w:pPr>
      <w:rPr>
        <w:rFonts w:ascii="TH SarabunPSK" w:eastAsia="SimSun" w:hAnsi="TH SarabunPSK" w:cs="TH SarabunPSK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642195">
    <w:abstractNumId w:val="0"/>
  </w:num>
  <w:num w:numId="2" w16cid:durableId="12928809">
    <w:abstractNumId w:val="1"/>
  </w:num>
  <w:num w:numId="3" w16cid:durableId="8127990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DS0MDUwtjS2sDBU0lEKTi0uzszPAykwrAUAkWnlHiwAAAA="/>
  </w:docVars>
  <w:rsids>
    <w:rsidRoot w:val="002B0AAA"/>
    <w:rsid w:val="00086B5B"/>
    <w:rsid w:val="00091BAE"/>
    <w:rsid w:val="0011545A"/>
    <w:rsid w:val="0012731B"/>
    <w:rsid w:val="001844BF"/>
    <w:rsid w:val="001976F3"/>
    <w:rsid w:val="001D3FAB"/>
    <w:rsid w:val="002B0AAA"/>
    <w:rsid w:val="002D1EE4"/>
    <w:rsid w:val="002F6EEA"/>
    <w:rsid w:val="003051C9"/>
    <w:rsid w:val="003D4EE0"/>
    <w:rsid w:val="003E5438"/>
    <w:rsid w:val="00460361"/>
    <w:rsid w:val="004A3DBD"/>
    <w:rsid w:val="004D5B96"/>
    <w:rsid w:val="006608A3"/>
    <w:rsid w:val="006F7571"/>
    <w:rsid w:val="007031E0"/>
    <w:rsid w:val="007823DD"/>
    <w:rsid w:val="007F6F7C"/>
    <w:rsid w:val="0081548B"/>
    <w:rsid w:val="00826E73"/>
    <w:rsid w:val="00827712"/>
    <w:rsid w:val="00857E22"/>
    <w:rsid w:val="008D7BA9"/>
    <w:rsid w:val="00926B29"/>
    <w:rsid w:val="0095420D"/>
    <w:rsid w:val="00A03494"/>
    <w:rsid w:val="00A34897"/>
    <w:rsid w:val="00AB364B"/>
    <w:rsid w:val="00AF1654"/>
    <w:rsid w:val="00B14825"/>
    <w:rsid w:val="00B56F78"/>
    <w:rsid w:val="00B76FE8"/>
    <w:rsid w:val="00CA6CD8"/>
    <w:rsid w:val="00CB6801"/>
    <w:rsid w:val="00D1179C"/>
    <w:rsid w:val="00E45D09"/>
    <w:rsid w:val="00E52434"/>
    <w:rsid w:val="00EF1981"/>
    <w:rsid w:val="00F601DA"/>
    <w:rsid w:val="00F678B6"/>
    <w:rsid w:val="00FC41CB"/>
    <w:rsid w:val="00FE6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B2FAAF"/>
  <w15:chartTrackingRefBased/>
  <w15:docId w15:val="{14A46CCB-1C94-48F4-A911-B4C2CC16F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3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776</Words>
  <Characters>4426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ITLE PAGE</vt:lpstr>
      <vt:lpstr>TITLE PAGE</vt:lpstr>
    </vt:vector>
  </TitlesOfParts>
  <Company>NUHS</Company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PAGE</dc:title>
  <dc:subject/>
  <dc:creator>Claire Johnson</dc:creator>
  <cp:keywords/>
  <cp:lastModifiedBy>Pussadee Tangwatcharin</cp:lastModifiedBy>
  <cp:revision>5</cp:revision>
  <dcterms:created xsi:type="dcterms:W3CDTF">2026-04-02T09:21:00Z</dcterms:created>
  <dcterms:modified xsi:type="dcterms:W3CDTF">2026-04-29T03:10:00Z</dcterms:modified>
</cp:coreProperties>
</file>